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73DD2EA" w14:textId="54A06F72" w:rsidR="00D4633E" w:rsidRDefault="00D4633E" w:rsidP="00D4633E">
      <w:pPr>
        <w:spacing w:after="0"/>
        <w:jc w:val="both"/>
        <w:rPr>
          <w:rFonts w:asciiTheme="minorHAnsi" w:hAnsiTheme="minorHAnsi" w:cs="Arial"/>
        </w:rPr>
      </w:pPr>
      <w:r w:rsidRPr="004A1C9C">
        <w:rPr>
          <w:rFonts w:asciiTheme="minorHAnsi" w:hAnsiTheme="minorHAnsi" w:cs="Arial"/>
        </w:rPr>
        <w:t>Dear Parents/Guardians:</w:t>
      </w:r>
    </w:p>
    <w:p w14:paraId="29E03F42" w14:textId="77777777" w:rsidR="00DC01EC" w:rsidRPr="004A1C9C" w:rsidRDefault="00DC01EC" w:rsidP="00D4633E">
      <w:pPr>
        <w:spacing w:after="0"/>
        <w:jc w:val="both"/>
        <w:rPr>
          <w:rFonts w:asciiTheme="minorHAnsi" w:hAnsiTheme="minorHAnsi" w:cs="Arial"/>
        </w:rPr>
      </w:pPr>
    </w:p>
    <w:p w14:paraId="7EF7C6C1" w14:textId="3EA68DB0" w:rsidR="00DC01EC" w:rsidRDefault="00D4633E" w:rsidP="004A1C9C">
      <w:pPr>
        <w:pStyle w:val="BodyText"/>
        <w:jc w:val="left"/>
        <w:rPr>
          <w:rFonts w:asciiTheme="minorHAnsi" w:hAnsiTheme="minorHAnsi" w:cs="Arial"/>
          <w:b w:val="0"/>
          <w:sz w:val="22"/>
          <w:szCs w:val="22"/>
        </w:rPr>
      </w:pPr>
      <w:r w:rsidRPr="004A1C9C">
        <w:rPr>
          <w:rFonts w:asciiTheme="minorHAnsi" w:hAnsiTheme="minorHAnsi" w:cs="Arial"/>
          <w:b w:val="0"/>
          <w:sz w:val="22"/>
          <w:szCs w:val="22"/>
        </w:rPr>
        <w:t xml:space="preserve">This form will provide information needed by the </w:t>
      </w:r>
      <w:r w:rsidR="004A1C9C">
        <w:rPr>
          <w:rFonts w:asciiTheme="minorHAnsi" w:hAnsiTheme="minorHAnsi" w:cs="Arial"/>
          <w:b w:val="0"/>
          <w:sz w:val="22"/>
          <w:szCs w:val="22"/>
        </w:rPr>
        <w:t>Maine</w:t>
      </w:r>
      <w:r w:rsidRPr="004A1C9C">
        <w:rPr>
          <w:rFonts w:asciiTheme="minorHAnsi" w:hAnsiTheme="minorHAnsi" w:cs="Arial"/>
          <w:b w:val="0"/>
          <w:sz w:val="22"/>
          <w:szCs w:val="22"/>
        </w:rPr>
        <w:t xml:space="preserve"> Department of Education to determine </w:t>
      </w:r>
      <w:r w:rsidRPr="00326FF5">
        <w:rPr>
          <w:rFonts w:asciiTheme="minorHAnsi" w:hAnsiTheme="minorHAnsi" w:cs="Arial"/>
          <w:b w:val="0"/>
          <w:sz w:val="22"/>
          <w:szCs w:val="22"/>
          <w:highlight w:val="yellow"/>
          <w:u w:val="single"/>
        </w:rPr>
        <w:t>PUT SCHOOL NAME HERE</w:t>
      </w:r>
      <w:r w:rsidRPr="004A1C9C">
        <w:rPr>
          <w:rFonts w:asciiTheme="minorHAnsi" w:hAnsiTheme="minorHAnsi" w:cs="Arial"/>
          <w:b w:val="0"/>
          <w:sz w:val="22"/>
          <w:szCs w:val="22"/>
        </w:rPr>
        <w:t xml:space="preserve">‘s eligibility status for </w:t>
      </w:r>
      <w:r w:rsidRPr="00DC01EC">
        <w:rPr>
          <w:rFonts w:asciiTheme="minorHAnsi" w:hAnsiTheme="minorHAnsi" w:cs="Arial"/>
          <w:bCs/>
          <w:sz w:val="22"/>
          <w:szCs w:val="22"/>
        </w:rPr>
        <w:t>State Economically Disadvantaged funds</w:t>
      </w:r>
      <w:r w:rsidRPr="004A1C9C">
        <w:rPr>
          <w:rFonts w:asciiTheme="minorHAnsi" w:hAnsiTheme="minorHAnsi" w:cs="Arial"/>
          <w:b w:val="0"/>
          <w:sz w:val="22"/>
          <w:szCs w:val="22"/>
        </w:rPr>
        <w:t xml:space="preserve"> available under the Essential Programs &amp; Services Funding Act.  Data in this form is </w:t>
      </w:r>
      <w:r w:rsidRPr="00DC01EC">
        <w:rPr>
          <w:rFonts w:asciiTheme="minorHAnsi" w:hAnsiTheme="minorHAnsi" w:cs="Arial"/>
          <w:bCs/>
          <w:i/>
          <w:iCs/>
          <w:sz w:val="22"/>
          <w:szCs w:val="22"/>
        </w:rPr>
        <w:t>not</w:t>
      </w:r>
      <w:r w:rsidRPr="00DC01EC">
        <w:rPr>
          <w:rFonts w:asciiTheme="minorHAnsi" w:hAnsiTheme="minorHAnsi" w:cs="Arial"/>
          <w:b w:val="0"/>
          <w:i/>
          <w:iCs/>
          <w:sz w:val="22"/>
          <w:szCs w:val="22"/>
        </w:rPr>
        <w:t xml:space="preserve"> for school lunch purposes</w:t>
      </w:r>
      <w:r w:rsidRPr="004A1C9C">
        <w:rPr>
          <w:rFonts w:asciiTheme="minorHAnsi" w:hAnsiTheme="minorHAnsi" w:cs="Arial"/>
          <w:b w:val="0"/>
          <w:sz w:val="22"/>
          <w:szCs w:val="22"/>
        </w:rPr>
        <w:t xml:space="preserve">, only to determine </w:t>
      </w:r>
      <w:r w:rsidR="00440AFF">
        <w:rPr>
          <w:rFonts w:asciiTheme="minorHAnsi" w:hAnsiTheme="minorHAnsi" w:cs="Arial"/>
          <w:b w:val="0"/>
          <w:sz w:val="22"/>
          <w:szCs w:val="22"/>
        </w:rPr>
        <w:t>economically</w:t>
      </w:r>
      <w:r w:rsidRPr="004A1C9C">
        <w:rPr>
          <w:rFonts w:asciiTheme="minorHAnsi" w:hAnsiTheme="minorHAnsi" w:cs="Arial"/>
          <w:b w:val="0"/>
          <w:sz w:val="22"/>
          <w:szCs w:val="22"/>
        </w:rPr>
        <w:t xml:space="preserve"> disadvantaged status</w:t>
      </w:r>
      <w:r w:rsidR="001F27F4">
        <w:rPr>
          <w:rFonts w:asciiTheme="minorHAnsi" w:hAnsiTheme="minorHAnsi" w:cs="Arial"/>
          <w:b w:val="0"/>
          <w:sz w:val="22"/>
          <w:szCs w:val="22"/>
        </w:rPr>
        <w:t xml:space="preserve"> for allocation of </w:t>
      </w:r>
      <w:r w:rsidR="001F27F4" w:rsidRPr="00DC01EC">
        <w:rPr>
          <w:rFonts w:asciiTheme="minorHAnsi" w:hAnsiTheme="minorHAnsi" w:cs="Arial"/>
          <w:bCs/>
          <w:sz w:val="22"/>
          <w:szCs w:val="22"/>
        </w:rPr>
        <w:t>State education funds</w:t>
      </w:r>
      <w:r w:rsidR="009E574D">
        <w:rPr>
          <w:rFonts w:asciiTheme="minorHAnsi" w:hAnsiTheme="minorHAnsi" w:cs="Arial"/>
          <w:bCs/>
          <w:sz w:val="22"/>
          <w:szCs w:val="22"/>
        </w:rPr>
        <w:t>*</w:t>
      </w:r>
      <w:r w:rsidRPr="004A1C9C">
        <w:rPr>
          <w:rFonts w:asciiTheme="minorHAnsi" w:hAnsiTheme="minorHAnsi" w:cs="Arial"/>
          <w:b w:val="0"/>
          <w:sz w:val="22"/>
          <w:szCs w:val="22"/>
        </w:rPr>
        <w:t>*.</w:t>
      </w:r>
    </w:p>
    <w:p w14:paraId="29D131DA" w14:textId="14CCDD43" w:rsidR="00D4633E" w:rsidRPr="004A1C9C" w:rsidRDefault="00D4633E" w:rsidP="00DC01EC">
      <w:pPr>
        <w:pStyle w:val="BodyText"/>
        <w:spacing w:before="120"/>
        <w:jc w:val="left"/>
        <w:rPr>
          <w:rFonts w:asciiTheme="minorHAnsi" w:hAnsiTheme="minorHAnsi" w:cs="Arial"/>
          <w:sz w:val="22"/>
          <w:szCs w:val="22"/>
        </w:rPr>
      </w:pPr>
      <w:r w:rsidRPr="004A1C9C">
        <w:rPr>
          <w:rFonts w:asciiTheme="minorHAnsi" w:hAnsiTheme="minorHAnsi" w:cs="Arial"/>
          <w:b w:val="0"/>
          <w:sz w:val="22"/>
          <w:szCs w:val="22"/>
        </w:rPr>
        <w:t>If you have any questions, please call _</w:t>
      </w:r>
      <w:r w:rsidRPr="00326FF5">
        <w:rPr>
          <w:rFonts w:asciiTheme="minorHAnsi" w:hAnsiTheme="minorHAnsi" w:cs="Arial"/>
          <w:b w:val="0"/>
          <w:sz w:val="22"/>
          <w:szCs w:val="22"/>
          <w:highlight w:val="yellow"/>
        </w:rPr>
        <w:t>_____________________</w:t>
      </w:r>
      <w:r w:rsidRPr="004A1C9C">
        <w:rPr>
          <w:rFonts w:asciiTheme="minorHAnsi" w:hAnsiTheme="minorHAnsi" w:cs="Arial"/>
          <w:b w:val="0"/>
          <w:sz w:val="22"/>
          <w:szCs w:val="22"/>
        </w:rPr>
        <w:t xml:space="preserve"> at _</w:t>
      </w:r>
      <w:r w:rsidRPr="00326FF5">
        <w:rPr>
          <w:rFonts w:asciiTheme="minorHAnsi" w:hAnsiTheme="minorHAnsi" w:cs="Arial"/>
          <w:b w:val="0"/>
          <w:sz w:val="22"/>
          <w:szCs w:val="22"/>
          <w:highlight w:val="yellow"/>
        </w:rPr>
        <w:t>_______________</w:t>
      </w:r>
      <w:r w:rsidRPr="004A1C9C">
        <w:rPr>
          <w:rFonts w:asciiTheme="minorHAnsi" w:hAnsiTheme="minorHAnsi" w:cs="Arial"/>
          <w:b w:val="0"/>
          <w:sz w:val="22"/>
          <w:szCs w:val="22"/>
        </w:rPr>
        <w:t>.  The due date to return this form to your school administrator is September_</w:t>
      </w:r>
      <w:r w:rsidRPr="00326FF5">
        <w:rPr>
          <w:rFonts w:asciiTheme="minorHAnsi" w:hAnsiTheme="minorHAnsi" w:cs="Arial"/>
          <w:b w:val="0"/>
          <w:sz w:val="22"/>
          <w:szCs w:val="22"/>
          <w:highlight w:val="yellow"/>
        </w:rPr>
        <w:t>__</w:t>
      </w:r>
      <w:r w:rsidRPr="004A1C9C">
        <w:rPr>
          <w:rFonts w:asciiTheme="minorHAnsi" w:hAnsiTheme="minorHAnsi" w:cs="Arial"/>
          <w:b w:val="0"/>
          <w:sz w:val="22"/>
          <w:szCs w:val="22"/>
        </w:rPr>
        <w:t>, 20</w:t>
      </w:r>
      <w:r w:rsidR="00C859D6">
        <w:rPr>
          <w:rFonts w:asciiTheme="minorHAnsi" w:hAnsiTheme="minorHAnsi" w:cs="Arial"/>
          <w:b w:val="0"/>
          <w:sz w:val="22"/>
          <w:szCs w:val="22"/>
        </w:rPr>
        <w:t>2</w:t>
      </w:r>
      <w:r w:rsidR="00271807">
        <w:rPr>
          <w:rFonts w:asciiTheme="minorHAnsi" w:hAnsiTheme="minorHAnsi" w:cs="Arial"/>
          <w:b w:val="0"/>
          <w:sz w:val="22"/>
          <w:szCs w:val="22"/>
        </w:rPr>
        <w:t>6</w:t>
      </w:r>
      <w:r w:rsidRPr="004A1C9C">
        <w:rPr>
          <w:rFonts w:asciiTheme="minorHAnsi" w:hAnsiTheme="minorHAnsi" w:cs="Arial"/>
          <w:b w:val="0"/>
          <w:sz w:val="22"/>
          <w:szCs w:val="22"/>
        </w:rPr>
        <w:t xml:space="preserve">.  Thank you for your </w:t>
      </w:r>
      <w:r w:rsidR="00DC01EC">
        <w:rPr>
          <w:rFonts w:asciiTheme="minorHAnsi" w:hAnsiTheme="minorHAnsi" w:cs="Arial"/>
          <w:b w:val="0"/>
          <w:sz w:val="22"/>
          <w:szCs w:val="22"/>
        </w:rPr>
        <w:t>assistance</w:t>
      </w:r>
      <w:r w:rsidRPr="004A1C9C">
        <w:rPr>
          <w:rFonts w:asciiTheme="minorHAnsi" w:hAnsiTheme="minorHAnsi" w:cs="Arial"/>
          <w:b w:val="0"/>
          <w:sz w:val="22"/>
          <w:szCs w:val="22"/>
        </w:rPr>
        <w:t>.</w:t>
      </w:r>
    </w:p>
    <w:p w14:paraId="59723FAD" w14:textId="77777777" w:rsidR="00D4633E" w:rsidRPr="004A1C9C" w:rsidRDefault="00D4633E" w:rsidP="00DC01EC">
      <w:pPr>
        <w:spacing w:before="120" w:after="0"/>
        <w:jc w:val="both"/>
        <w:rPr>
          <w:rFonts w:asciiTheme="minorHAnsi" w:hAnsiTheme="minorHAnsi"/>
          <w:sz w:val="18"/>
          <w:szCs w:val="18"/>
        </w:rPr>
      </w:pPr>
      <w:r w:rsidRPr="004A1C9C">
        <w:rPr>
          <w:rFonts w:asciiTheme="minorHAnsi" w:hAnsiTheme="minorHAnsi" w:cs="Arial"/>
          <w:sz w:val="18"/>
          <w:szCs w:val="18"/>
        </w:rPr>
        <w:t>Sincerely,</w:t>
      </w:r>
    </w:p>
    <w:p w14:paraId="0F01B4A1" w14:textId="6D6F8057" w:rsidR="004A1C9C" w:rsidRDefault="00D4633E">
      <w:pPr>
        <w:rPr>
          <w:rFonts w:asciiTheme="minorHAnsi" w:hAnsiTheme="minorHAnsi"/>
        </w:rPr>
      </w:pPr>
      <w:r w:rsidRPr="00326FF5">
        <w:rPr>
          <w:rFonts w:asciiTheme="minorHAnsi" w:hAnsiTheme="minorHAnsi"/>
          <w:sz w:val="18"/>
          <w:szCs w:val="18"/>
          <w:highlight w:val="yellow"/>
        </w:rPr>
        <w:t>School Administrator</w:t>
      </w:r>
      <w:r w:rsidR="004A1C9C" w:rsidRPr="004A1C9C">
        <w:rPr>
          <w:rFonts w:asciiTheme="minorHAnsi" w:hAnsiTheme="minorHAnsi"/>
          <w:sz w:val="18"/>
          <w:szCs w:val="18"/>
        </w:rPr>
        <w:br/>
      </w:r>
      <w:r w:rsidR="00326FF5">
        <w:rPr>
          <w:rFonts w:asciiTheme="minorHAnsi" w:hAnsiTheme="minorHAnsi"/>
          <w:sz w:val="18"/>
          <w:szCs w:val="18"/>
        </w:rPr>
        <w:t>________________________________________________________________________________________________________</w:t>
      </w:r>
      <w:r w:rsidR="004A1C9C" w:rsidRPr="004A1C9C">
        <w:rPr>
          <w:rFonts w:asciiTheme="minorHAnsi" w:hAnsiTheme="minorHAnsi"/>
          <w:sz w:val="18"/>
          <w:szCs w:val="18"/>
        </w:rPr>
        <w:br/>
      </w:r>
      <w:r w:rsidRPr="004A1C9C">
        <w:rPr>
          <w:rFonts w:asciiTheme="minorHAnsi" w:hAnsiTheme="minorHAnsi"/>
        </w:rPr>
        <w:t xml:space="preserve">Please use the table below as guidance to determine your student’s economic status.  If household income is </w:t>
      </w:r>
      <w:r w:rsidR="00A3402E">
        <w:rPr>
          <w:rFonts w:asciiTheme="minorHAnsi" w:hAnsiTheme="minorHAnsi"/>
        </w:rPr>
        <w:t>equal to</w:t>
      </w:r>
      <w:r w:rsidR="004105F6">
        <w:rPr>
          <w:rFonts w:asciiTheme="minorHAnsi" w:hAnsiTheme="minorHAnsi"/>
        </w:rPr>
        <w:t xml:space="preserve"> or </w:t>
      </w:r>
      <w:r w:rsidRPr="004A1C9C">
        <w:rPr>
          <w:rFonts w:asciiTheme="minorHAnsi" w:hAnsiTheme="minorHAnsi"/>
        </w:rPr>
        <w:t xml:space="preserve">less than the earnings for your household size in the chart below, then your student meets the </w:t>
      </w:r>
      <w:r w:rsidR="00440AFF">
        <w:rPr>
          <w:rFonts w:asciiTheme="minorHAnsi" w:hAnsiTheme="minorHAnsi"/>
        </w:rPr>
        <w:t>lower-income</w:t>
      </w:r>
      <w:r w:rsidR="004105F6">
        <w:rPr>
          <w:rFonts w:asciiTheme="minorHAnsi" w:hAnsiTheme="minorHAnsi"/>
        </w:rPr>
        <w:t xml:space="preserve"> </w:t>
      </w:r>
      <w:r w:rsidR="00A3402E">
        <w:rPr>
          <w:rFonts w:asciiTheme="minorHAnsi" w:hAnsiTheme="minorHAnsi"/>
        </w:rPr>
        <w:t xml:space="preserve">household </w:t>
      </w:r>
      <w:r w:rsidR="004105F6">
        <w:rPr>
          <w:rFonts w:asciiTheme="minorHAnsi" w:hAnsiTheme="minorHAnsi"/>
        </w:rPr>
        <w:t>criteria.</w:t>
      </w:r>
      <w:r w:rsidR="00AF104A" w:rsidRPr="004A1C9C">
        <w:rPr>
          <w:rFonts w:asciiTheme="minorHAnsi" w:hAnsiTheme="minorHAnsi"/>
        </w:rPr>
        <w:t xml:space="preserve">  Household size includes adults and children.</w:t>
      </w:r>
      <w:r w:rsidR="00326FF5">
        <w:rPr>
          <w:rFonts w:asciiTheme="minorHAnsi" w:hAnsiTheme="minorHAnsi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58"/>
        <w:gridCol w:w="1558"/>
        <w:gridCol w:w="1558"/>
        <w:gridCol w:w="1558"/>
        <w:gridCol w:w="1559"/>
        <w:gridCol w:w="1559"/>
      </w:tblGrid>
      <w:tr w:rsidR="009E574D" w14:paraId="0B639426" w14:textId="77777777" w:rsidTr="00C904E7">
        <w:tc>
          <w:tcPr>
            <w:tcW w:w="9350" w:type="dxa"/>
            <w:gridSpan w:val="6"/>
            <w:shd w:val="clear" w:color="auto" w:fill="D9D9D9" w:themeFill="background1" w:themeFillShade="D9"/>
          </w:tcPr>
          <w:p w14:paraId="3F2F0F1D" w14:textId="53C10D59" w:rsidR="009E574D" w:rsidRPr="009E574D" w:rsidRDefault="009E574D" w:rsidP="009E574D">
            <w:pPr>
              <w:jc w:val="center"/>
              <w:rPr>
                <w:rFonts w:asciiTheme="minorHAnsi" w:hAnsiTheme="minorHAnsi"/>
                <w:b/>
                <w:bCs/>
              </w:rPr>
            </w:pPr>
            <w:r w:rsidRPr="009E574D">
              <w:rPr>
                <w:rFonts w:asciiTheme="minorHAnsi" w:hAnsiTheme="minorHAnsi"/>
                <w:b/>
                <w:bCs/>
              </w:rPr>
              <w:t>USDA Income Eligibility Guidelines*</w:t>
            </w:r>
          </w:p>
        </w:tc>
      </w:tr>
      <w:tr w:rsidR="009E574D" w14:paraId="42F27163" w14:textId="77777777" w:rsidTr="00C904E7">
        <w:tc>
          <w:tcPr>
            <w:tcW w:w="9350" w:type="dxa"/>
            <w:gridSpan w:val="6"/>
            <w:shd w:val="clear" w:color="auto" w:fill="D9D9D9" w:themeFill="background1" w:themeFillShade="D9"/>
          </w:tcPr>
          <w:p w14:paraId="67C9C75F" w14:textId="4DD5341D" w:rsidR="009E574D" w:rsidRPr="009E574D" w:rsidRDefault="009E574D" w:rsidP="009E574D">
            <w:pPr>
              <w:jc w:val="center"/>
              <w:rPr>
                <w:rFonts w:asciiTheme="minorHAnsi" w:hAnsiTheme="minorHAnsi"/>
                <w:b/>
                <w:bCs/>
              </w:rPr>
            </w:pPr>
            <w:r w:rsidRPr="009E574D">
              <w:rPr>
                <w:rFonts w:asciiTheme="minorHAnsi" w:hAnsiTheme="minorHAnsi"/>
                <w:b/>
                <w:bCs/>
              </w:rPr>
              <w:t>Effective from July 1, 20</w:t>
            </w:r>
            <w:r w:rsidR="00271807">
              <w:rPr>
                <w:rFonts w:asciiTheme="minorHAnsi" w:hAnsiTheme="minorHAnsi"/>
                <w:b/>
                <w:bCs/>
              </w:rPr>
              <w:t>26</w:t>
            </w:r>
            <w:r w:rsidRPr="009E574D">
              <w:rPr>
                <w:rFonts w:asciiTheme="minorHAnsi" w:hAnsiTheme="minorHAnsi"/>
                <w:b/>
                <w:bCs/>
              </w:rPr>
              <w:t xml:space="preserve"> to June 30, 202</w:t>
            </w:r>
            <w:r w:rsidR="00271807">
              <w:rPr>
                <w:rFonts w:asciiTheme="minorHAnsi" w:hAnsiTheme="minorHAnsi"/>
                <w:b/>
                <w:bCs/>
              </w:rPr>
              <w:t>7</w:t>
            </w:r>
          </w:p>
        </w:tc>
      </w:tr>
      <w:tr w:rsidR="009E574D" w14:paraId="00901DBE" w14:textId="77777777" w:rsidTr="002F523A">
        <w:trPr>
          <w:trHeight w:val="665"/>
        </w:trPr>
        <w:tc>
          <w:tcPr>
            <w:tcW w:w="1558" w:type="dxa"/>
            <w:vAlign w:val="center"/>
          </w:tcPr>
          <w:p w14:paraId="69F4AFB0" w14:textId="139D2AA2" w:rsidR="009E574D" w:rsidRPr="009E574D" w:rsidRDefault="009E574D" w:rsidP="009E574D">
            <w:pPr>
              <w:jc w:val="center"/>
              <w:rPr>
                <w:rFonts w:asciiTheme="minorHAnsi" w:hAnsiTheme="minorHAnsi"/>
                <w:b/>
                <w:bCs/>
                <w:sz w:val="20"/>
                <w:szCs w:val="20"/>
              </w:rPr>
            </w:pPr>
            <w:r w:rsidRPr="009E574D">
              <w:rPr>
                <w:rFonts w:asciiTheme="minorHAnsi" w:hAnsiTheme="minorHAnsi"/>
                <w:b/>
                <w:bCs/>
                <w:sz w:val="20"/>
                <w:szCs w:val="20"/>
              </w:rPr>
              <w:t>Household Size</w:t>
            </w:r>
            <w:r>
              <w:rPr>
                <w:rFonts w:asciiTheme="minorHAnsi" w:hAnsiTheme="minorHAnsi"/>
                <w:b/>
                <w:bCs/>
                <w:sz w:val="20"/>
                <w:szCs w:val="20"/>
              </w:rPr>
              <w:t xml:space="preserve"> </w:t>
            </w:r>
            <w:r w:rsidRPr="009E574D">
              <w:rPr>
                <w:rFonts w:asciiTheme="minorHAnsi" w:hAnsiTheme="minorHAnsi"/>
                <w:i/>
                <w:iCs/>
                <w:sz w:val="16"/>
                <w:szCs w:val="16"/>
              </w:rPr>
              <w:t>(including Adults)</w:t>
            </w:r>
          </w:p>
        </w:tc>
        <w:tc>
          <w:tcPr>
            <w:tcW w:w="1558" w:type="dxa"/>
            <w:vAlign w:val="center"/>
          </w:tcPr>
          <w:p w14:paraId="6B04F323" w14:textId="48E38517" w:rsidR="009E574D" w:rsidRPr="009E574D" w:rsidRDefault="009E574D" w:rsidP="009E574D">
            <w:pPr>
              <w:jc w:val="center"/>
              <w:rPr>
                <w:rFonts w:asciiTheme="minorHAnsi" w:hAnsiTheme="minorHAnsi"/>
                <w:b/>
                <w:bCs/>
                <w:sz w:val="20"/>
                <w:szCs w:val="20"/>
              </w:rPr>
            </w:pPr>
            <w:r w:rsidRPr="009E574D">
              <w:rPr>
                <w:rFonts w:asciiTheme="minorHAnsi" w:hAnsiTheme="minorHAnsi"/>
                <w:b/>
                <w:bCs/>
                <w:sz w:val="20"/>
                <w:szCs w:val="20"/>
              </w:rPr>
              <w:t>Annual Earnings</w:t>
            </w:r>
          </w:p>
        </w:tc>
        <w:tc>
          <w:tcPr>
            <w:tcW w:w="1558" w:type="dxa"/>
            <w:vAlign w:val="center"/>
          </w:tcPr>
          <w:p w14:paraId="37F07DC0" w14:textId="05282E61" w:rsidR="009E574D" w:rsidRPr="009E574D" w:rsidRDefault="009E574D" w:rsidP="009E574D">
            <w:pPr>
              <w:jc w:val="center"/>
              <w:rPr>
                <w:rFonts w:asciiTheme="minorHAnsi" w:hAnsiTheme="minorHAnsi"/>
                <w:b/>
                <w:bCs/>
                <w:sz w:val="20"/>
                <w:szCs w:val="20"/>
              </w:rPr>
            </w:pPr>
            <w:r w:rsidRPr="009E574D">
              <w:rPr>
                <w:rFonts w:asciiTheme="minorHAnsi" w:hAnsiTheme="minorHAnsi"/>
                <w:b/>
                <w:bCs/>
                <w:sz w:val="20"/>
                <w:szCs w:val="20"/>
              </w:rPr>
              <w:t>Monthly Earnings</w:t>
            </w:r>
          </w:p>
        </w:tc>
        <w:tc>
          <w:tcPr>
            <w:tcW w:w="1558" w:type="dxa"/>
            <w:vAlign w:val="center"/>
          </w:tcPr>
          <w:p w14:paraId="2015084B" w14:textId="2D6CEFB1" w:rsidR="009E574D" w:rsidRPr="009E574D" w:rsidRDefault="009E574D" w:rsidP="009E574D">
            <w:pPr>
              <w:jc w:val="center"/>
              <w:rPr>
                <w:rFonts w:asciiTheme="minorHAnsi" w:hAnsiTheme="minorHAnsi"/>
                <w:b/>
                <w:bCs/>
                <w:sz w:val="20"/>
                <w:szCs w:val="20"/>
              </w:rPr>
            </w:pPr>
            <w:r w:rsidRPr="009E574D">
              <w:rPr>
                <w:rFonts w:asciiTheme="minorHAnsi" w:hAnsiTheme="minorHAnsi"/>
                <w:b/>
                <w:bCs/>
                <w:sz w:val="20"/>
                <w:szCs w:val="20"/>
              </w:rPr>
              <w:t>Twice Per Month Earnings</w:t>
            </w:r>
          </w:p>
        </w:tc>
        <w:tc>
          <w:tcPr>
            <w:tcW w:w="1559" w:type="dxa"/>
            <w:vAlign w:val="center"/>
          </w:tcPr>
          <w:p w14:paraId="61EBDB0B" w14:textId="598E7C3E" w:rsidR="009E574D" w:rsidRPr="009E574D" w:rsidRDefault="009E574D" w:rsidP="009E574D">
            <w:pPr>
              <w:jc w:val="center"/>
              <w:rPr>
                <w:rFonts w:asciiTheme="minorHAnsi" w:hAnsiTheme="minorHAnsi"/>
                <w:b/>
                <w:bCs/>
                <w:sz w:val="20"/>
                <w:szCs w:val="20"/>
              </w:rPr>
            </w:pPr>
            <w:r w:rsidRPr="009E574D">
              <w:rPr>
                <w:rFonts w:asciiTheme="minorHAnsi" w:hAnsiTheme="minorHAnsi"/>
                <w:b/>
                <w:bCs/>
                <w:sz w:val="20"/>
                <w:szCs w:val="20"/>
              </w:rPr>
              <w:t>Every Two Weeks Earnings</w:t>
            </w:r>
          </w:p>
        </w:tc>
        <w:tc>
          <w:tcPr>
            <w:tcW w:w="1559" w:type="dxa"/>
            <w:vAlign w:val="center"/>
          </w:tcPr>
          <w:p w14:paraId="303F1EDF" w14:textId="7F53FCFA" w:rsidR="009E574D" w:rsidRPr="009E574D" w:rsidRDefault="009E574D" w:rsidP="009E574D">
            <w:pPr>
              <w:jc w:val="center"/>
              <w:rPr>
                <w:rFonts w:asciiTheme="minorHAnsi" w:hAnsiTheme="minorHAnsi"/>
                <w:b/>
                <w:bCs/>
                <w:sz w:val="20"/>
                <w:szCs w:val="20"/>
              </w:rPr>
            </w:pPr>
            <w:r w:rsidRPr="009E574D">
              <w:rPr>
                <w:rFonts w:asciiTheme="minorHAnsi" w:hAnsiTheme="minorHAnsi"/>
                <w:b/>
                <w:bCs/>
                <w:sz w:val="20"/>
                <w:szCs w:val="20"/>
              </w:rPr>
              <w:t>Weekly Earnings</w:t>
            </w:r>
          </w:p>
        </w:tc>
      </w:tr>
      <w:tr w:rsidR="00440AFF" w14:paraId="2C93AFF1" w14:textId="77777777" w:rsidTr="00D26465">
        <w:tc>
          <w:tcPr>
            <w:tcW w:w="1558" w:type="dxa"/>
            <w:shd w:val="clear" w:color="auto" w:fill="F2F2F2" w:themeFill="background1" w:themeFillShade="F2"/>
          </w:tcPr>
          <w:p w14:paraId="33D1B580" w14:textId="34ACDE18" w:rsidR="00440AFF" w:rsidRDefault="00440AFF" w:rsidP="00440AFF">
            <w:pPr>
              <w:jc w:val="center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1</w:t>
            </w:r>
          </w:p>
        </w:tc>
        <w:tc>
          <w:tcPr>
            <w:tcW w:w="1558" w:type="dxa"/>
            <w:shd w:val="clear" w:color="auto" w:fill="F2F2F2" w:themeFill="background1" w:themeFillShade="F2"/>
            <w:vAlign w:val="center"/>
          </w:tcPr>
          <w:p w14:paraId="0F2CC12D" w14:textId="343473A3" w:rsidR="00440AFF" w:rsidRDefault="00440AFF" w:rsidP="00440AFF">
            <w:pPr>
              <w:jc w:val="center"/>
              <w:rPr>
                <w:rFonts w:asciiTheme="minorHAnsi" w:hAnsiTheme="minorHAnsi"/>
              </w:rPr>
            </w:pPr>
            <w:r>
              <w:rPr>
                <w:rFonts w:cs="Calibri"/>
                <w:color w:val="000000"/>
                <w:spacing w:val="-2"/>
                <w:w w:val="105"/>
              </w:rPr>
              <w:t xml:space="preserve"> $       29,526 </w:t>
            </w:r>
          </w:p>
        </w:tc>
        <w:tc>
          <w:tcPr>
            <w:tcW w:w="1558" w:type="dxa"/>
            <w:shd w:val="clear" w:color="auto" w:fill="F2F2F2" w:themeFill="background1" w:themeFillShade="F2"/>
            <w:vAlign w:val="center"/>
          </w:tcPr>
          <w:p w14:paraId="42FB99E0" w14:textId="257C4BDE" w:rsidR="00440AFF" w:rsidRDefault="00440AFF" w:rsidP="00440AFF">
            <w:pPr>
              <w:jc w:val="center"/>
              <w:rPr>
                <w:rFonts w:asciiTheme="minorHAnsi" w:hAnsiTheme="minorHAnsi"/>
              </w:rPr>
            </w:pPr>
            <w:r>
              <w:rPr>
                <w:rFonts w:cs="Calibri"/>
                <w:color w:val="000000"/>
                <w:spacing w:val="-2"/>
                <w:w w:val="105"/>
              </w:rPr>
              <w:t xml:space="preserve"> $    2,461 </w:t>
            </w:r>
          </w:p>
        </w:tc>
        <w:tc>
          <w:tcPr>
            <w:tcW w:w="1558" w:type="dxa"/>
            <w:shd w:val="clear" w:color="auto" w:fill="F2F2F2" w:themeFill="background1" w:themeFillShade="F2"/>
            <w:vAlign w:val="center"/>
          </w:tcPr>
          <w:p w14:paraId="494B0340" w14:textId="5D68B3C1" w:rsidR="00440AFF" w:rsidRDefault="00440AFF" w:rsidP="00440AFF">
            <w:pPr>
              <w:jc w:val="center"/>
              <w:rPr>
                <w:rFonts w:asciiTheme="minorHAnsi" w:hAnsiTheme="minorHAnsi"/>
              </w:rPr>
            </w:pPr>
            <w:r>
              <w:rPr>
                <w:rFonts w:cs="Calibri"/>
                <w:color w:val="000000"/>
                <w:spacing w:val="-2"/>
                <w:w w:val="105"/>
              </w:rPr>
              <w:t xml:space="preserve"> $    1,231 </w:t>
            </w:r>
          </w:p>
        </w:tc>
        <w:tc>
          <w:tcPr>
            <w:tcW w:w="1559" w:type="dxa"/>
            <w:shd w:val="clear" w:color="auto" w:fill="F2F2F2" w:themeFill="background1" w:themeFillShade="F2"/>
            <w:vAlign w:val="center"/>
          </w:tcPr>
          <w:p w14:paraId="5DC87A60" w14:textId="1FA7F9B9" w:rsidR="00440AFF" w:rsidRDefault="00440AFF" w:rsidP="00440AFF">
            <w:pPr>
              <w:jc w:val="center"/>
              <w:rPr>
                <w:rFonts w:asciiTheme="minorHAnsi" w:hAnsiTheme="minorHAnsi"/>
              </w:rPr>
            </w:pPr>
            <w:r>
              <w:rPr>
                <w:rFonts w:cs="Calibri"/>
                <w:color w:val="000000"/>
                <w:spacing w:val="-2"/>
                <w:w w:val="105"/>
              </w:rPr>
              <w:t xml:space="preserve"> $    1,136 </w:t>
            </w:r>
          </w:p>
        </w:tc>
        <w:tc>
          <w:tcPr>
            <w:tcW w:w="1559" w:type="dxa"/>
            <w:shd w:val="clear" w:color="auto" w:fill="F2F2F2" w:themeFill="background1" w:themeFillShade="F2"/>
            <w:vAlign w:val="center"/>
          </w:tcPr>
          <w:p w14:paraId="6F0BA3B1" w14:textId="3B2C01C7" w:rsidR="00440AFF" w:rsidRDefault="00440AFF" w:rsidP="00440AFF">
            <w:pPr>
              <w:jc w:val="center"/>
              <w:rPr>
                <w:rFonts w:asciiTheme="minorHAnsi" w:hAnsiTheme="minorHAnsi"/>
              </w:rPr>
            </w:pPr>
            <w:r>
              <w:rPr>
                <w:rFonts w:cs="Calibri"/>
                <w:color w:val="000000"/>
                <w:spacing w:val="-5"/>
                <w:w w:val="105"/>
              </w:rPr>
              <w:t xml:space="preserve"> $       568 </w:t>
            </w:r>
          </w:p>
        </w:tc>
      </w:tr>
      <w:tr w:rsidR="00440AFF" w14:paraId="671DC537" w14:textId="77777777" w:rsidTr="00D26465">
        <w:tc>
          <w:tcPr>
            <w:tcW w:w="1558" w:type="dxa"/>
          </w:tcPr>
          <w:p w14:paraId="38D18718" w14:textId="66D0FFFB" w:rsidR="00440AFF" w:rsidRDefault="00440AFF" w:rsidP="00440AFF">
            <w:pPr>
              <w:jc w:val="center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2</w:t>
            </w:r>
          </w:p>
        </w:tc>
        <w:tc>
          <w:tcPr>
            <w:tcW w:w="1558" w:type="dxa"/>
            <w:vAlign w:val="center"/>
          </w:tcPr>
          <w:p w14:paraId="593875B0" w14:textId="03783DEB" w:rsidR="00440AFF" w:rsidRDefault="00440AFF" w:rsidP="00440AFF">
            <w:pPr>
              <w:jc w:val="center"/>
              <w:rPr>
                <w:rFonts w:asciiTheme="minorHAnsi" w:hAnsiTheme="minorHAnsi"/>
              </w:rPr>
            </w:pPr>
            <w:r>
              <w:rPr>
                <w:rFonts w:cs="Calibri"/>
                <w:color w:val="000000"/>
                <w:spacing w:val="-2"/>
                <w:w w:val="105"/>
              </w:rPr>
              <w:t xml:space="preserve"> $       40,034 </w:t>
            </w:r>
          </w:p>
        </w:tc>
        <w:tc>
          <w:tcPr>
            <w:tcW w:w="1558" w:type="dxa"/>
            <w:vAlign w:val="center"/>
          </w:tcPr>
          <w:p w14:paraId="6607D633" w14:textId="75AFCB1A" w:rsidR="00440AFF" w:rsidRDefault="00440AFF" w:rsidP="00440AFF">
            <w:pPr>
              <w:jc w:val="center"/>
              <w:rPr>
                <w:rFonts w:asciiTheme="minorHAnsi" w:hAnsiTheme="minorHAnsi"/>
              </w:rPr>
            </w:pPr>
            <w:r>
              <w:rPr>
                <w:rFonts w:cs="Calibri"/>
                <w:color w:val="000000"/>
                <w:spacing w:val="-2"/>
                <w:w w:val="105"/>
              </w:rPr>
              <w:t xml:space="preserve"> $    3,337 </w:t>
            </w:r>
          </w:p>
        </w:tc>
        <w:tc>
          <w:tcPr>
            <w:tcW w:w="1558" w:type="dxa"/>
            <w:vAlign w:val="center"/>
          </w:tcPr>
          <w:p w14:paraId="55B146A1" w14:textId="60A933C3" w:rsidR="00440AFF" w:rsidRDefault="00440AFF" w:rsidP="00440AFF">
            <w:pPr>
              <w:jc w:val="center"/>
              <w:rPr>
                <w:rFonts w:asciiTheme="minorHAnsi" w:hAnsiTheme="minorHAnsi"/>
              </w:rPr>
            </w:pPr>
            <w:r>
              <w:rPr>
                <w:rFonts w:cs="Calibri"/>
                <w:color w:val="000000"/>
                <w:spacing w:val="-2"/>
                <w:w w:val="105"/>
              </w:rPr>
              <w:t xml:space="preserve"> $    1,669 </w:t>
            </w:r>
          </w:p>
        </w:tc>
        <w:tc>
          <w:tcPr>
            <w:tcW w:w="1559" w:type="dxa"/>
            <w:vAlign w:val="center"/>
          </w:tcPr>
          <w:p w14:paraId="0CEF821B" w14:textId="223EB294" w:rsidR="00440AFF" w:rsidRDefault="00440AFF" w:rsidP="00440AFF">
            <w:pPr>
              <w:jc w:val="center"/>
              <w:rPr>
                <w:rFonts w:asciiTheme="minorHAnsi" w:hAnsiTheme="minorHAnsi"/>
              </w:rPr>
            </w:pPr>
            <w:r>
              <w:rPr>
                <w:rFonts w:cs="Calibri"/>
                <w:color w:val="000000"/>
                <w:spacing w:val="-2"/>
                <w:w w:val="105"/>
              </w:rPr>
              <w:t xml:space="preserve"> $    1,540 </w:t>
            </w:r>
          </w:p>
        </w:tc>
        <w:tc>
          <w:tcPr>
            <w:tcW w:w="1559" w:type="dxa"/>
            <w:vAlign w:val="center"/>
          </w:tcPr>
          <w:p w14:paraId="5B5F03B3" w14:textId="7ED1C120" w:rsidR="00440AFF" w:rsidRDefault="00440AFF" w:rsidP="00440AFF">
            <w:pPr>
              <w:jc w:val="center"/>
              <w:rPr>
                <w:rFonts w:asciiTheme="minorHAnsi" w:hAnsiTheme="minorHAnsi"/>
              </w:rPr>
            </w:pPr>
            <w:r>
              <w:rPr>
                <w:rFonts w:cs="Calibri"/>
                <w:color w:val="000000"/>
                <w:spacing w:val="-5"/>
                <w:w w:val="105"/>
              </w:rPr>
              <w:t xml:space="preserve"> $       770 </w:t>
            </w:r>
          </w:p>
        </w:tc>
      </w:tr>
      <w:tr w:rsidR="00440AFF" w14:paraId="4CDFD08C" w14:textId="77777777" w:rsidTr="00D26465">
        <w:tc>
          <w:tcPr>
            <w:tcW w:w="1558" w:type="dxa"/>
            <w:shd w:val="clear" w:color="auto" w:fill="F2F2F2" w:themeFill="background1" w:themeFillShade="F2"/>
          </w:tcPr>
          <w:p w14:paraId="7C23AAFD" w14:textId="7AF92209" w:rsidR="00440AFF" w:rsidRDefault="00440AFF" w:rsidP="00440AFF">
            <w:pPr>
              <w:jc w:val="center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3</w:t>
            </w:r>
          </w:p>
        </w:tc>
        <w:tc>
          <w:tcPr>
            <w:tcW w:w="1558" w:type="dxa"/>
            <w:shd w:val="clear" w:color="auto" w:fill="F2F2F2" w:themeFill="background1" w:themeFillShade="F2"/>
            <w:vAlign w:val="center"/>
          </w:tcPr>
          <w:p w14:paraId="7F63AE35" w14:textId="179A5656" w:rsidR="00440AFF" w:rsidRDefault="00440AFF" w:rsidP="00440AFF">
            <w:pPr>
              <w:jc w:val="center"/>
              <w:rPr>
                <w:rFonts w:asciiTheme="minorHAnsi" w:hAnsiTheme="minorHAnsi"/>
              </w:rPr>
            </w:pPr>
            <w:r>
              <w:rPr>
                <w:rFonts w:cs="Calibri"/>
                <w:color w:val="000000"/>
                <w:spacing w:val="-2"/>
                <w:w w:val="105"/>
              </w:rPr>
              <w:t xml:space="preserve"> $       50,542 </w:t>
            </w:r>
          </w:p>
        </w:tc>
        <w:tc>
          <w:tcPr>
            <w:tcW w:w="1558" w:type="dxa"/>
            <w:shd w:val="clear" w:color="auto" w:fill="F2F2F2" w:themeFill="background1" w:themeFillShade="F2"/>
            <w:vAlign w:val="center"/>
          </w:tcPr>
          <w:p w14:paraId="2E1F22AA" w14:textId="175A43FC" w:rsidR="00440AFF" w:rsidRDefault="00440AFF" w:rsidP="00440AFF">
            <w:pPr>
              <w:jc w:val="center"/>
              <w:rPr>
                <w:rFonts w:asciiTheme="minorHAnsi" w:hAnsiTheme="minorHAnsi"/>
              </w:rPr>
            </w:pPr>
            <w:r>
              <w:rPr>
                <w:rFonts w:cs="Calibri"/>
                <w:color w:val="000000"/>
                <w:spacing w:val="-2"/>
                <w:w w:val="105"/>
              </w:rPr>
              <w:t xml:space="preserve"> $    4,212 </w:t>
            </w:r>
          </w:p>
        </w:tc>
        <w:tc>
          <w:tcPr>
            <w:tcW w:w="1558" w:type="dxa"/>
            <w:shd w:val="clear" w:color="auto" w:fill="F2F2F2" w:themeFill="background1" w:themeFillShade="F2"/>
            <w:vAlign w:val="center"/>
          </w:tcPr>
          <w:p w14:paraId="7B818D86" w14:textId="1852EF14" w:rsidR="00440AFF" w:rsidRDefault="00440AFF" w:rsidP="00440AFF">
            <w:pPr>
              <w:jc w:val="center"/>
              <w:rPr>
                <w:rFonts w:asciiTheme="minorHAnsi" w:hAnsiTheme="minorHAnsi"/>
              </w:rPr>
            </w:pPr>
            <w:r>
              <w:rPr>
                <w:rFonts w:cs="Calibri"/>
                <w:color w:val="000000"/>
                <w:spacing w:val="-2"/>
                <w:w w:val="105"/>
              </w:rPr>
              <w:t xml:space="preserve"> $    2,106 </w:t>
            </w:r>
          </w:p>
        </w:tc>
        <w:tc>
          <w:tcPr>
            <w:tcW w:w="1559" w:type="dxa"/>
            <w:shd w:val="clear" w:color="auto" w:fill="F2F2F2" w:themeFill="background1" w:themeFillShade="F2"/>
            <w:vAlign w:val="center"/>
          </w:tcPr>
          <w:p w14:paraId="341F4F9B" w14:textId="2124602B" w:rsidR="00440AFF" w:rsidRDefault="00440AFF" w:rsidP="00440AFF">
            <w:pPr>
              <w:jc w:val="center"/>
              <w:rPr>
                <w:rFonts w:asciiTheme="minorHAnsi" w:hAnsiTheme="minorHAnsi"/>
              </w:rPr>
            </w:pPr>
            <w:r>
              <w:rPr>
                <w:rFonts w:cs="Calibri"/>
                <w:color w:val="000000"/>
                <w:spacing w:val="-2"/>
                <w:w w:val="105"/>
              </w:rPr>
              <w:t xml:space="preserve"> $    1,944 </w:t>
            </w:r>
          </w:p>
        </w:tc>
        <w:tc>
          <w:tcPr>
            <w:tcW w:w="1559" w:type="dxa"/>
            <w:shd w:val="clear" w:color="auto" w:fill="F2F2F2" w:themeFill="background1" w:themeFillShade="F2"/>
            <w:vAlign w:val="center"/>
          </w:tcPr>
          <w:p w14:paraId="303DC5F3" w14:textId="021B1CF5" w:rsidR="00440AFF" w:rsidRDefault="00440AFF" w:rsidP="00440AFF">
            <w:pPr>
              <w:jc w:val="center"/>
              <w:rPr>
                <w:rFonts w:asciiTheme="minorHAnsi" w:hAnsiTheme="minorHAnsi"/>
              </w:rPr>
            </w:pPr>
            <w:r>
              <w:rPr>
                <w:rFonts w:cs="Calibri"/>
                <w:color w:val="000000"/>
                <w:spacing w:val="-5"/>
                <w:w w:val="105"/>
              </w:rPr>
              <w:t xml:space="preserve"> $       972 </w:t>
            </w:r>
          </w:p>
        </w:tc>
      </w:tr>
      <w:tr w:rsidR="00440AFF" w14:paraId="11E18A58" w14:textId="77777777" w:rsidTr="00D26465">
        <w:tc>
          <w:tcPr>
            <w:tcW w:w="1558" w:type="dxa"/>
          </w:tcPr>
          <w:p w14:paraId="41505976" w14:textId="429BBC04" w:rsidR="00440AFF" w:rsidRDefault="00440AFF" w:rsidP="00440AFF">
            <w:pPr>
              <w:jc w:val="center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4</w:t>
            </w:r>
          </w:p>
        </w:tc>
        <w:tc>
          <w:tcPr>
            <w:tcW w:w="1558" w:type="dxa"/>
            <w:vAlign w:val="center"/>
          </w:tcPr>
          <w:p w14:paraId="4284CC19" w14:textId="66E9FFE8" w:rsidR="00440AFF" w:rsidRDefault="00440AFF" w:rsidP="00440AFF">
            <w:pPr>
              <w:jc w:val="center"/>
              <w:rPr>
                <w:rFonts w:asciiTheme="minorHAnsi" w:hAnsiTheme="minorHAnsi"/>
              </w:rPr>
            </w:pPr>
            <w:r>
              <w:rPr>
                <w:rFonts w:cs="Calibri"/>
                <w:color w:val="000000"/>
                <w:spacing w:val="-2"/>
                <w:w w:val="105"/>
              </w:rPr>
              <w:t xml:space="preserve"> $       61,050 </w:t>
            </w:r>
          </w:p>
        </w:tc>
        <w:tc>
          <w:tcPr>
            <w:tcW w:w="1558" w:type="dxa"/>
            <w:vAlign w:val="center"/>
          </w:tcPr>
          <w:p w14:paraId="7B96B8D0" w14:textId="72FD6FD8" w:rsidR="00440AFF" w:rsidRDefault="00440AFF" w:rsidP="00440AFF">
            <w:pPr>
              <w:jc w:val="center"/>
              <w:rPr>
                <w:rFonts w:asciiTheme="minorHAnsi" w:hAnsiTheme="minorHAnsi"/>
              </w:rPr>
            </w:pPr>
            <w:r>
              <w:rPr>
                <w:rFonts w:cs="Calibri"/>
                <w:color w:val="000000"/>
                <w:spacing w:val="-2"/>
                <w:w w:val="105"/>
              </w:rPr>
              <w:t xml:space="preserve"> $    5,088 </w:t>
            </w:r>
          </w:p>
        </w:tc>
        <w:tc>
          <w:tcPr>
            <w:tcW w:w="1558" w:type="dxa"/>
            <w:vAlign w:val="center"/>
          </w:tcPr>
          <w:p w14:paraId="603D0CAE" w14:textId="6B54DF1D" w:rsidR="00440AFF" w:rsidRDefault="00440AFF" w:rsidP="00440AFF">
            <w:pPr>
              <w:jc w:val="center"/>
              <w:rPr>
                <w:rFonts w:asciiTheme="minorHAnsi" w:hAnsiTheme="minorHAnsi"/>
              </w:rPr>
            </w:pPr>
            <w:r>
              <w:rPr>
                <w:rFonts w:cs="Calibri"/>
                <w:color w:val="000000"/>
                <w:spacing w:val="-2"/>
                <w:w w:val="105"/>
              </w:rPr>
              <w:t xml:space="preserve"> $    2,544 </w:t>
            </w:r>
          </w:p>
        </w:tc>
        <w:tc>
          <w:tcPr>
            <w:tcW w:w="1559" w:type="dxa"/>
            <w:vAlign w:val="center"/>
          </w:tcPr>
          <w:p w14:paraId="211C58A3" w14:textId="4C08DE30" w:rsidR="00440AFF" w:rsidRDefault="00440AFF" w:rsidP="00440AFF">
            <w:pPr>
              <w:jc w:val="center"/>
              <w:rPr>
                <w:rFonts w:asciiTheme="minorHAnsi" w:hAnsiTheme="minorHAnsi"/>
              </w:rPr>
            </w:pPr>
            <w:r>
              <w:rPr>
                <w:rFonts w:cs="Calibri"/>
                <w:color w:val="000000"/>
                <w:spacing w:val="-2"/>
                <w:w w:val="105"/>
              </w:rPr>
              <w:t xml:space="preserve"> $    2,349 </w:t>
            </w:r>
          </w:p>
        </w:tc>
        <w:tc>
          <w:tcPr>
            <w:tcW w:w="1559" w:type="dxa"/>
            <w:vAlign w:val="center"/>
          </w:tcPr>
          <w:p w14:paraId="57812E7E" w14:textId="5ED83479" w:rsidR="00440AFF" w:rsidRDefault="00440AFF" w:rsidP="00440AFF">
            <w:pPr>
              <w:jc w:val="center"/>
              <w:rPr>
                <w:rFonts w:asciiTheme="minorHAnsi" w:hAnsiTheme="minorHAnsi"/>
              </w:rPr>
            </w:pPr>
            <w:r>
              <w:rPr>
                <w:rFonts w:cs="Calibri"/>
                <w:color w:val="000000"/>
                <w:spacing w:val="-2"/>
                <w:w w:val="105"/>
              </w:rPr>
              <w:t xml:space="preserve"> $    1,175 </w:t>
            </w:r>
          </w:p>
        </w:tc>
      </w:tr>
      <w:tr w:rsidR="00440AFF" w14:paraId="1932DAE9" w14:textId="77777777" w:rsidTr="00D26465">
        <w:tc>
          <w:tcPr>
            <w:tcW w:w="1558" w:type="dxa"/>
            <w:shd w:val="clear" w:color="auto" w:fill="F2F2F2" w:themeFill="background1" w:themeFillShade="F2"/>
          </w:tcPr>
          <w:p w14:paraId="1484FB08" w14:textId="6B88ABF5" w:rsidR="00440AFF" w:rsidRDefault="00440AFF" w:rsidP="00440AFF">
            <w:pPr>
              <w:jc w:val="center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5</w:t>
            </w:r>
          </w:p>
        </w:tc>
        <w:tc>
          <w:tcPr>
            <w:tcW w:w="1558" w:type="dxa"/>
            <w:shd w:val="clear" w:color="auto" w:fill="F2F2F2" w:themeFill="background1" w:themeFillShade="F2"/>
            <w:vAlign w:val="center"/>
          </w:tcPr>
          <w:p w14:paraId="4C9F2A10" w14:textId="5E4982DC" w:rsidR="00440AFF" w:rsidRDefault="00440AFF" w:rsidP="00440AFF">
            <w:pPr>
              <w:jc w:val="center"/>
              <w:rPr>
                <w:rFonts w:asciiTheme="minorHAnsi" w:hAnsiTheme="minorHAnsi"/>
              </w:rPr>
            </w:pPr>
            <w:r>
              <w:rPr>
                <w:rFonts w:cs="Calibri"/>
                <w:color w:val="000000"/>
                <w:spacing w:val="-2"/>
                <w:w w:val="105"/>
              </w:rPr>
              <w:t xml:space="preserve"> $       71,558 </w:t>
            </w:r>
          </w:p>
        </w:tc>
        <w:tc>
          <w:tcPr>
            <w:tcW w:w="1558" w:type="dxa"/>
            <w:shd w:val="clear" w:color="auto" w:fill="F2F2F2" w:themeFill="background1" w:themeFillShade="F2"/>
            <w:vAlign w:val="center"/>
          </w:tcPr>
          <w:p w14:paraId="111D7E95" w14:textId="6BEC6093" w:rsidR="00440AFF" w:rsidRDefault="00440AFF" w:rsidP="00440AFF">
            <w:pPr>
              <w:jc w:val="center"/>
              <w:rPr>
                <w:rFonts w:asciiTheme="minorHAnsi" w:hAnsiTheme="minorHAnsi"/>
              </w:rPr>
            </w:pPr>
            <w:r>
              <w:rPr>
                <w:rFonts w:cs="Calibri"/>
                <w:color w:val="000000"/>
                <w:spacing w:val="-2"/>
                <w:w w:val="105"/>
              </w:rPr>
              <w:t xml:space="preserve"> $    5,964 </w:t>
            </w:r>
          </w:p>
        </w:tc>
        <w:tc>
          <w:tcPr>
            <w:tcW w:w="1558" w:type="dxa"/>
            <w:shd w:val="clear" w:color="auto" w:fill="F2F2F2" w:themeFill="background1" w:themeFillShade="F2"/>
            <w:vAlign w:val="center"/>
          </w:tcPr>
          <w:p w14:paraId="338DDAA5" w14:textId="4E798546" w:rsidR="00440AFF" w:rsidRDefault="00440AFF" w:rsidP="00440AFF">
            <w:pPr>
              <w:jc w:val="center"/>
              <w:rPr>
                <w:rFonts w:asciiTheme="minorHAnsi" w:hAnsiTheme="minorHAnsi"/>
              </w:rPr>
            </w:pPr>
            <w:r>
              <w:rPr>
                <w:rFonts w:cs="Calibri"/>
                <w:color w:val="000000"/>
                <w:spacing w:val="-2"/>
                <w:w w:val="105"/>
              </w:rPr>
              <w:t xml:space="preserve"> $    2,982 </w:t>
            </w:r>
          </w:p>
        </w:tc>
        <w:tc>
          <w:tcPr>
            <w:tcW w:w="1559" w:type="dxa"/>
            <w:shd w:val="clear" w:color="auto" w:fill="F2F2F2" w:themeFill="background1" w:themeFillShade="F2"/>
            <w:vAlign w:val="center"/>
          </w:tcPr>
          <w:p w14:paraId="6409AE7A" w14:textId="4E7004D9" w:rsidR="00440AFF" w:rsidRDefault="00440AFF" w:rsidP="00440AFF">
            <w:pPr>
              <w:jc w:val="center"/>
              <w:rPr>
                <w:rFonts w:asciiTheme="minorHAnsi" w:hAnsiTheme="minorHAnsi"/>
              </w:rPr>
            </w:pPr>
            <w:r>
              <w:rPr>
                <w:rFonts w:cs="Calibri"/>
                <w:color w:val="000000"/>
                <w:spacing w:val="-2"/>
                <w:w w:val="105"/>
              </w:rPr>
              <w:t xml:space="preserve"> $    2,753 </w:t>
            </w:r>
          </w:p>
        </w:tc>
        <w:tc>
          <w:tcPr>
            <w:tcW w:w="1559" w:type="dxa"/>
            <w:shd w:val="clear" w:color="auto" w:fill="F2F2F2" w:themeFill="background1" w:themeFillShade="F2"/>
            <w:vAlign w:val="center"/>
          </w:tcPr>
          <w:p w14:paraId="6277638C" w14:textId="709429A0" w:rsidR="00440AFF" w:rsidRDefault="00440AFF" w:rsidP="00440AFF">
            <w:pPr>
              <w:jc w:val="center"/>
              <w:rPr>
                <w:rFonts w:asciiTheme="minorHAnsi" w:hAnsiTheme="minorHAnsi"/>
              </w:rPr>
            </w:pPr>
            <w:r>
              <w:rPr>
                <w:rFonts w:cs="Calibri"/>
                <w:color w:val="000000"/>
                <w:spacing w:val="-2"/>
                <w:w w:val="105"/>
              </w:rPr>
              <w:t xml:space="preserve"> $    1,377 </w:t>
            </w:r>
          </w:p>
        </w:tc>
      </w:tr>
      <w:tr w:rsidR="00440AFF" w14:paraId="6CF35A6D" w14:textId="77777777" w:rsidTr="00D26465">
        <w:tc>
          <w:tcPr>
            <w:tcW w:w="1558" w:type="dxa"/>
          </w:tcPr>
          <w:p w14:paraId="688494C4" w14:textId="4EE10015" w:rsidR="00440AFF" w:rsidRDefault="00440AFF" w:rsidP="00440AFF">
            <w:pPr>
              <w:jc w:val="center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6</w:t>
            </w:r>
          </w:p>
        </w:tc>
        <w:tc>
          <w:tcPr>
            <w:tcW w:w="1558" w:type="dxa"/>
            <w:vAlign w:val="center"/>
          </w:tcPr>
          <w:p w14:paraId="414C05A9" w14:textId="172C13F9" w:rsidR="00440AFF" w:rsidRDefault="00440AFF" w:rsidP="00440AFF">
            <w:pPr>
              <w:jc w:val="center"/>
              <w:rPr>
                <w:rFonts w:asciiTheme="minorHAnsi" w:hAnsiTheme="minorHAnsi"/>
              </w:rPr>
            </w:pPr>
            <w:r>
              <w:rPr>
                <w:rFonts w:cs="Calibri"/>
                <w:color w:val="000000"/>
                <w:spacing w:val="-2"/>
                <w:w w:val="105"/>
              </w:rPr>
              <w:t xml:space="preserve"> $       82,066 </w:t>
            </w:r>
          </w:p>
        </w:tc>
        <w:tc>
          <w:tcPr>
            <w:tcW w:w="1558" w:type="dxa"/>
            <w:vAlign w:val="center"/>
          </w:tcPr>
          <w:p w14:paraId="1C81F1CC" w14:textId="055FA519" w:rsidR="00440AFF" w:rsidRDefault="00440AFF" w:rsidP="00440AFF">
            <w:pPr>
              <w:jc w:val="center"/>
              <w:rPr>
                <w:rFonts w:asciiTheme="minorHAnsi" w:hAnsiTheme="minorHAnsi"/>
              </w:rPr>
            </w:pPr>
            <w:r>
              <w:rPr>
                <w:rFonts w:cs="Calibri"/>
                <w:color w:val="000000"/>
                <w:spacing w:val="-2"/>
                <w:w w:val="105"/>
              </w:rPr>
              <w:t xml:space="preserve"> $    6,839 </w:t>
            </w:r>
          </w:p>
        </w:tc>
        <w:tc>
          <w:tcPr>
            <w:tcW w:w="1558" w:type="dxa"/>
            <w:vAlign w:val="center"/>
          </w:tcPr>
          <w:p w14:paraId="4025EAF0" w14:textId="7769E401" w:rsidR="00440AFF" w:rsidRDefault="00440AFF" w:rsidP="00440AFF">
            <w:pPr>
              <w:jc w:val="center"/>
              <w:rPr>
                <w:rFonts w:asciiTheme="minorHAnsi" w:hAnsiTheme="minorHAnsi"/>
              </w:rPr>
            </w:pPr>
            <w:r>
              <w:rPr>
                <w:rFonts w:cs="Calibri"/>
                <w:color w:val="000000"/>
                <w:spacing w:val="-2"/>
                <w:w w:val="105"/>
              </w:rPr>
              <w:t xml:space="preserve"> $    3,420 </w:t>
            </w:r>
          </w:p>
        </w:tc>
        <w:tc>
          <w:tcPr>
            <w:tcW w:w="1559" w:type="dxa"/>
            <w:vAlign w:val="center"/>
          </w:tcPr>
          <w:p w14:paraId="09B2CC23" w14:textId="7DB8E86B" w:rsidR="00440AFF" w:rsidRDefault="00440AFF" w:rsidP="00440AFF">
            <w:pPr>
              <w:jc w:val="center"/>
              <w:rPr>
                <w:rFonts w:asciiTheme="minorHAnsi" w:hAnsiTheme="minorHAnsi"/>
              </w:rPr>
            </w:pPr>
            <w:r>
              <w:rPr>
                <w:rFonts w:cs="Calibri"/>
                <w:color w:val="000000"/>
                <w:spacing w:val="-2"/>
                <w:w w:val="105"/>
              </w:rPr>
              <w:t xml:space="preserve"> $    3,157 </w:t>
            </w:r>
          </w:p>
        </w:tc>
        <w:tc>
          <w:tcPr>
            <w:tcW w:w="1559" w:type="dxa"/>
            <w:vAlign w:val="center"/>
          </w:tcPr>
          <w:p w14:paraId="2B4E111D" w14:textId="4E831633" w:rsidR="00440AFF" w:rsidRDefault="00440AFF" w:rsidP="00440AFF">
            <w:pPr>
              <w:jc w:val="center"/>
              <w:rPr>
                <w:rFonts w:asciiTheme="minorHAnsi" w:hAnsiTheme="minorHAnsi"/>
              </w:rPr>
            </w:pPr>
            <w:r>
              <w:rPr>
                <w:rFonts w:cs="Calibri"/>
                <w:color w:val="000000"/>
                <w:spacing w:val="-2"/>
                <w:w w:val="105"/>
              </w:rPr>
              <w:t xml:space="preserve"> $    1,579 </w:t>
            </w:r>
          </w:p>
        </w:tc>
      </w:tr>
      <w:tr w:rsidR="00440AFF" w14:paraId="45AB3971" w14:textId="77777777" w:rsidTr="00D26465">
        <w:tc>
          <w:tcPr>
            <w:tcW w:w="1558" w:type="dxa"/>
            <w:shd w:val="clear" w:color="auto" w:fill="F2F2F2" w:themeFill="background1" w:themeFillShade="F2"/>
          </w:tcPr>
          <w:p w14:paraId="4C026103" w14:textId="54C77FB0" w:rsidR="00440AFF" w:rsidRDefault="00440AFF" w:rsidP="00440AFF">
            <w:pPr>
              <w:jc w:val="center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7</w:t>
            </w:r>
          </w:p>
        </w:tc>
        <w:tc>
          <w:tcPr>
            <w:tcW w:w="1558" w:type="dxa"/>
            <w:shd w:val="clear" w:color="auto" w:fill="F2F2F2" w:themeFill="background1" w:themeFillShade="F2"/>
            <w:vAlign w:val="center"/>
          </w:tcPr>
          <w:p w14:paraId="12509911" w14:textId="5466825A" w:rsidR="00440AFF" w:rsidRDefault="00440AFF" w:rsidP="00440AFF">
            <w:pPr>
              <w:jc w:val="center"/>
              <w:rPr>
                <w:rFonts w:asciiTheme="minorHAnsi" w:hAnsiTheme="minorHAnsi"/>
              </w:rPr>
            </w:pPr>
            <w:r>
              <w:rPr>
                <w:rFonts w:cs="Calibri"/>
                <w:color w:val="000000"/>
                <w:spacing w:val="-2"/>
                <w:w w:val="105"/>
              </w:rPr>
              <w:t xml:space="preserve"> $       92,574 </w:t>
            </w:r>
          </w:p>
        </w:tc>
        <w:tc>
          <w:tcPr>
            <w:tcW w:w="1558" w:type="dxa"/>
            <w:shd w:val="clear" w:color="auto" w:fill="F2F2F2" w:themeFill="background1" w:themeFillShade="F2"/>
            <w:vAlign w:val="center"/>
          </w:tcPr>
          <w:p w14:paraId="390CE702" w14:textId="534FBB55" w:rsidR="00440AFF" w:rsidRDefault="00440AFF" w:rsidP="00440AFF">
            <w:pPr>
              <w:jc w:val="center"/>
              <w:rPr>
                <w:rFonts w:asciiTheme="minorHAnsi" w:hAnsiTheme="minorHAnsi"/>
              </w:rPr>
            </w:pPr>
            <w:r>
              <w:rPr>
                <w:rFonts w:cs="Calibri"/>
                <w:color w:val="000000"/>
                <w:spacing w:val="-2"/>
                <w:w w:val="105"/>
              </w:rPr>
              <w:t xml:space="preserve"> $    7,715 </w:t>
            </w:r>
          </w:p>
        </w:tc>
        <w:tc>
          <w:tcPr>
            <w:tcW w:w="1558" w:type="dxa"/>
            <w:shd w:val="clear" w:color="auto" w:fill="F2F2F2" w:themeFill="background1" w:themeFillShade="F2"/>
            <w:vAlign w:val="center"/>
          </w:tcPr>
          <w:p w14:paraId="3F071CA8" w14:textId="6DFCBEBC" w:rsidR="00440AFF" w:rsidRDefault="00440AFF" w:rsidP="00440AFF">
            <w:pPr>
              <w:jc w:val="center"/>
              <w:rPr>
                <w:rFonts w:asciiTheme="minorHAnsi" w:hAnsiTheme="minorHAnsi"/>
              </w:rPr>
            </w:pPr>
            <w:r>
              <w:rPr>
                <w:rFonts w:cs="Calibri"/>
                <w:color w:val="000000"/>
                <w:spacing w:val="-2"/>
                <w:w w:val="105"/>
              </w:rPr>
              <w:t xml:space="preserve"> $    3,858 </w:t>
            </w:r>
          </w:p>
        </w:tc>
        <w:tc>
          <w:tcPr>
            <w:tcW w:w="1559" w:type="dxa"/>
            <w:shd w:val="clear" w:color="auto" w:fill="F2F2F2" w:themeFill="background1" w:themeFillShade="F2"/>
            <w:vAlign w:val="center"/>
          </w:tcPr>
          <w:p w14:paraId="0EE32636" w14:textId="132C1150" w:rsidR="00440AFF" w:rsidRDefault="00440AFF" w:rsidP="00440AFF">
            <w:pPr>
              <w:jc w:val="center"/>
              <w:rPr>
                <w:rFonts w:asciiTheme="minorHAnsi" w:hAnsiTheme="minorHAnsi"/>
              </w:rPr>
            </w:pPr>
            <w:r>
              <w:rPr>
                <w:rFonts w:cs="Calibri"/>
                <w:color w:val="000000"/>
                <w:spacing w:val="-2"/>
                <w:w w:val="105"/>
              </w:rPr>
              <w:t xml:space="preserve"> $    3,561 </w:t>
            </w:r>
          </w:p>
        </w:tc>
        <w:tc>
          <w:tcPr>
            <w:tcW w:w="1559" w:type="dxa"/>
            <w:shd w:val="clear" w:color="auto" w:fill="F2F2F2" w:themeFill="background1" w:themeFillShade="F2"/>
            <w:vAlign w:val="center"/>
          </w:tcPr>
          <w:p w14:paraId="3B3D9C8A" w14:textId="51797EAF" w:rsidR="00440AFF" w:rsidRDefault="00440AFF" w:rsidP="00440AFF">
            <w:pPr>
              <w:jc w:val="center"/>
              <w:rPr>
                <w:rFonts w:asciiTheme="minorHAnsi" w:hAnsiTheme="minorHAnsi"/>
              </w:rPr>
            </w:pPr>
            <w:r>
              <w:rPr>
                <w:rFonts w:cs="Calibri"/>
                <w:color w:val="000000"/>
                <w:spacing w:val="-2"/>
                <w:w w:val="105"/>
              </w:rPr>
              <w:t xml:space="preserve"> $    1,781 </w:t>
            </w:r>
          </w:p>
        </w:tc>
      </w:tr>
      <w:tr w:rsidR="00440AFF" w14:paraId="111CCB87" w14:textId="77777777" w:rsidTr="00D26465">
        <w:tc>
          <w:tcPr>
            <w:tcW w:w="1558" w:type="dxa"/>
          </w:tcPr>
          <w:p w14:paraId="5D9F1343" w14:textId="18B8B28B" w:rsidR="00440AFF" w:rsidRDefault="00440AFF" w:rsidP="00440AFF">
            <w:pPr>
              <w:jc w:val="center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8</w:t>
            </w:r>
          </w:p>
        </w:tc>
        <w:tc>
          <w:tcPr>
            <w:tcW w:w="1558" w:type="dxa"/>
            <w:vAlign w:val="center"/>
          </w:tcPr>
          <w:p w14:paraId="3AB2DBF7" w14:textId="508A3FCC" w:rsidR="00440AFF" w:rsidRDefault="00440AFF" w:rsidP="00440AFF">
            <w:pPr>
              <w:jc w:val="center"/>
              <w:rPr>
                <w:rFonts w:asciiTheme="minorHAnsi" w:hAnsiTheme="minorHAnsi"/>
              </w:rPr>
            </w:pPr>
            <w:r>
              <w:rPr>
                <w:rFonts w:cs="Calibri"/>
                <w:color w:val="000000"/>
                <w:spacing w:val="-2"/>
                <w:w w:val="105"/>
              </w:rPr>
              <w:t xml:space="preserve"> $     103,082 </w:t>
            </w:r>
          </w:p>
        </w:tc>
        <w:tc>
          <w:tcPr>
            <w:tcW w:w="1558" w:type="dxa"/>
            <w:vAlign w:val="center"/>
          </w:tcPr>
          <w:p w14:paraId="7AAD5869" w14:textId="0D3B002E" w:rsidR="00440AFF" w:rsidRDefault="00440AFF" w:rsidP="00440AFF">
            <w:pPr>
              <w:jc w:val="center"/>
              <w:rPr>
                <w:rFonts w:asciiTheme="minorHAnsi" w:hAnsiTheme="minorHAnsi"/>
              </w:rPr>
            </w:pPr>
            <w:r>
              <w:rPr>
                <w:rFonts w:cs="Calibri"/>
                <w:color w:val="000000"/>
                <w:spacing w:val="-2"/>
                <w:w w:val="105"/>
              </w:rPr>
              <w:t xml:space="preserve"> $    8,591 </w:t>
            </w:r>
          </w:p>
        </w:tc>
        <w:tc>
          <w:tcPr>
            <w:tcW w:w="1558" w:type="dxa"/>
            <w:vAlign w:val="center"/>
          </w:tcPr>
          <w:p w14:paraId="6725B17F" w14:textId="475D77F9" w:rsidR="00440AFF" w:rsidRDefault="00440AFF" w:rsidP="00440AFF">
            <w:pPr>
              <w:jc w:val="center"/>
              <w:rPr>
                <w:rFonts w:asciiTheme="minorHAnsi" w:hAnsiTheme="minorHAnsi"/>
              </w:rPr>
            </w:pPr>
            <w:r>
              <w:rPr>
                <w:rFonts w:cs="Calibri"/>
                <w:color w:val="000000"/>
                <w:spacing w:val="-2"/>
                <w:w w:val="105"/>
              </w:rPr>
              <w:t xml:space="preserve"> $    4,296 </w:t>
            </w:r>
          </w:p>
        </w:tc>
        <w:tc>
          <w:tcPr>
            <w:tcW w:w="1559" w:type="dxa"/>
            <w:vAlign w:val="center"/>
          </w:tcPr>
          <w:p w14:paraId="2C1750FF" w14:textId="6479509E" w:rsidR="00440AFF" w:rsidRDefault="00440AFF" w:rsidP="00440AFF">
            <w:pPr>
              <w:jc w:val="center"/>
              <w:rPr>
                <w:rFonts w:asciiTheme="minorHAnsi" w:hAnsiTheme="minorHAnsi"/>
              </w:rPr>
            </w:pPr>
            <w:r>
              <w:rPr>
                <w:rFonts w:cs="Calibri"/>
                <w:color w:val="000000"/>
                <w:spacing w:val="-2"/>
                <w:w w:val="105"/>
              </w:rPr>
              <w:t xml:space="preserve"> $    3,965 </w:t>
            </w:r>
          </w:p>
        </w:tc>
        <w:tc>
          <w:tcPr>
            <w:tcW w:w="1559" w:type="dxa"/>
            <w:vAlign w:val="center"/>
          </w:tcPr>
          <w:p w14:paraId="158B03C8" w14:textId="719BC867" w:rsidR="00440AFF" w:rsidRDefault="00440AFF" w:rsidP="00440AFF">
            <w:pPr>
              <w:jc w:val="center"/>
              <w:rPr>
                <w:rFonts w:asciiTheme="minorHAnsi" w:hAnsiTheme="minorHAnsi"/>
              </w:rPr>
            </w:pPr>
            <w:r>
              <w:rPr>
                <w:rFonts w:cs="Calibri"/>
                <w:color w:val="000000"/>
                <w:spacing w:val="-2"/>
                <w:w w:val="105"/>
              </w:rPr>
              <w:t xml:space="preserve"> $    1,983 </w:t>
            </w:r>
          </w:p>
        </w:tc>
      </w:tr>
      <w:tr w:rsidR="009E574D" w14:paraId="631455F2" w14:textId="77777777" w:rsidTr="00C904E7">
        <w:tc>
          <w:tcPr>
            <w:tcW w:w="1558" w:type="dxa"/>
            <w:shd w:val="clear" w:color="auto" w:fill="F2F2F2" w:themeFill="background1" w:themeFillShade="F2"/>
          </w:tcPr>
          <w:p w14:paraId="463105CD" w14:textId="6D58CA33" w:rsidR="009E574D" w:rsidRPr="00F24E86" w:rsidRDefault="009E574D">
            <w:pPr>
              <w:rPr>
                <w:rFonts w:asciiTheme="minorHAnsi" w:hAnsiTheme="minorHAnsi"/>
                <w:sz w:val="16"/>
                <w:szCs w:val="16"/>
              </w:rPr>
            </w:pPr>
            <w:r w:rsidRPr="00F24E86">
              <w:rPr>
                <w:rFonts w:asciiTheme="minorHAnsi" w:hAnsiTheme="minorHAnsi"/>
                <w:sz w:val="16"/>
                <w:szCs w:val="16"/>
              </w:rPr>
              <w:t>For each additional family member, add…</w:t>
            </w:r>
            <w:r w:rsidR="00F24E86">
              <w:rPr>
                <w:rFonts w:asciiTheme="minorHAnsi" w:hAnsiTheme="minorHAnsi"/>
                <w:sz w:val="16"/>
                <w:szCs w:val="16"/>
              </w:rPr>
              <w:t>……………….</w:t>
            </w:r>
          </w:p>
        </w:tc>
        <w:tc>
          <w:tcPr>
            <w:tcW w:w="1558" w:type="dxa"/>
            <w:shd w:val="clear" w:color="auto" w:fill="F2F2F2" w:themeFill="background1" w:themeFillShade="F2"/>
          </w:tcPr>
          <w:p w14:paraId="63D99201" w14:textId="4F2D43B5" w:rsidR="002F523A" w:rsidRDefault="002F523A" w:rsidP="00C904E7">
            <w:pPr>
              <w:tabs>
                <w:tab w:val="left" w:pos="300"/>
                <w:tab w:val="center" w:pos="671"/>
              </w:tabs>
              <w:rPr>
                <w:rFonts w:asciiTheme="minorHAnsi" w:hAnsiTheme="minorHAnsi"/>
              </w:rPr>
            </w:pPr>
          </w:p>
          <w:p w14:paraId="61B85E84" w14:textId="0ECFB5D3" w:rsidR="009E574D" w:rsidRPr="002F523A" w:rsidRDefault="002F523A" w:rsidP="002F523A">
            <w:pPr>
              <w:rPr>
                <w:rFonts w:eastAsia="Times New Roman" w:cs="Calibri"/>
                <w:color w:val="000000"/>
              </w:rPr>
            </w:pPr>
            <w:r>
              <w:rPr>
                <w:rFonts w:cs="Calibri"/>
                <w:color w:val="000000"/>
                <w:spacing w:val="-2"/>
                <w:w w:val="105"/>
              </w:rPr>
              <w:t xml:space="preserve"> $       10,508 </w:t>
            </w:r>
          </w:p>
        </w:tc>
        <w:tc>
          <w:tcPr>
            <w:tcW w:w="1558" w:type="dxa"/>
            <w:shd w:val="clear" w:color="auto" w:fill="F2F2F2" w:themeFill="background1" w:themeFillShade="F2"/>
          </w:tcPr>
          <w:p w14:paraId="48D69E1B" w14:textId="77777777" w:rsidR="00C904E7" w:rsidRDefault="00C904E7" w:rsidP="00C904E7">
            <w:pPr>
              <w:tabs>
                <w:tab w:val="left" w:pos="225"/>
                <w:tab w:val="center" w:pos="671"/>
              </w:tabs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ab/>
            </w:r>
          </w:p>
          <w:p w14:paraId="790ECE02" w14:textId="086C4383" w:rsidR="009E574D" w:rsidRDefault="00F24E86" w:rsidP="00C904E7">
            <w:pPr>
              <w:tabs>
                <w:tab w:val="left" w:pos="225"/>
                <w:tab w:val="center" w:pos="671"/>
              </w:tabs>
              <w:jc w:val="center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$</w:t>
            </w:r>
            <w:r w:rsidR="002F523A" w:rsidRPr="002F523A">
              <w:rPr>
                <w:rFonts w:asciiTheme="minorHAnsi" w:hAnsiTheme="minorHAnsi"/>
              </w:rPr>
              <w:t>876</w:t>
            </w:r>
          </w:p>
        </w:tc>
        <w:tc>
          <w:tcPr>
            <w:tcW w:w="1558" w:type="dxa"/>
            <w:shd w:val="clear" w:color="auto" w:fill="F2F2F2" w:themeFill="background1" w:themeFillShade="F2"/>
          </w:tcPr>
          <w:p w14:paraId="6FBB5A86" w14:textId="77777777" w:rsidR="00C904E7" w:rsidRDefault="00C904E7" w:rsidP="00C904E7">
            <w:pPr>
              <w:tabs>
                <w:tab w:val="left" w:pos="375"/>
                <w:tab w:val="center" w:pos="671"/>
              </w:tabs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ab/>
            </w:r>
            <w:r>
              <w:rPr>
                <w:rFonts w:asciiTheme="minorHAnsi" w:hAnsiTheme="minorHAnsi"/>
              </w:rPr>
              <w:tab/>
            </w:r>
          </w:p>
          <w:p w14:paraId="48021DAF" w14:textId="75665482" w:rsidR="009E574D" w:rsidRPr="00440AFF" w:rsidRDefault="00440AFF" w:rsidP="00440AFF">
            <w:pPr>
              <w:jc w:val="center"/>
              <w:rPr>
                <w:rFonts w:eastAsia="Times New Roman" w:cs="Calibri"/>
                <w:color w:val="000000"/>
              </w:rPr>
            </w:pPr>
            <w:r>
              <w:rPr>
                <w:rFonts w:cs="Calibri"/>
                <w:color w:val="000000"/>
                <w:spacing w:val="-5"/>
                <w:w w:val="105"/>
              </w:rPr>
              <w:t xml:space="preserve"> $438 </w:t>
            </w:r>
          </w:p>
        </w:tc>
        <w:tc>
          <w:tcPr>
            <w:tcW w:w="1559" w:type="dxa"/>
            <w:shd w:val="clear" w:color="auto" w:fill="F2F2F2" w:themeFill="background1" w:themeFillShade="F2"/>
          </w:tcPr>
          <w:p w14:paraId="0D9A61C0" w14:textId="77777777" w:rsidR="00C904E7" w:rsidRDefault="00C904E7" w:rsidP="00F24E86">
            <w:pPr>
              <w:jc w:val="center"/>
              <w:rPr>
                <w:rFonts w:asciiTheme="minorHAnsi" w:hAnsiTheme="minorHAnsi"/>
              </w:rPr>
            </w:pPr>
          </w:p>
          <w:p w14:paraId="14399F43" w14:textId="1F3ED9CD" w:rsidR="009E574D" w:rsidRDefault="00F24E86" w:rsidP="00F24E86">
            <w:pPr>
              <w:jc w:val="center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$</w:t>
            </w:r>
            <w:r w:rsidR="00440AFF" w:rsidRPr="00440AFF">
              <w:rPr>
                <w:rFonts w:asciiTheme="minorHAnsi" w:hAnsiTheme="minorHAnsi"/>
              </w:rPr>
              <w:t>405</w:t>
            </w:r>
          </w:p>
        </w:tc>
        <w:tc>
          <w:tcPr>
            <w:tcW w:w="1559" w:type="dxa"/>
            <w:shd w:val="clear" w:color="auto" w:fill="F2F2F2" w:themeFill="background1" w:themeFillShade="F2"/>
          </w:tcPr>
          <w:p w14:paraId="288DC522" w14:textId="77777777" w:rsidR="00C904E7" w:rsidRDefault="00C904E7" w:rsidP="00F24E86">
            <w:pPr>
              <w:jc w:val="center"/>
              <w:rPr>
                <w:rFonts w:asciiTheme="minorHAnsi" w:hAnsiTheme="minorHAnsi"/>
              </w:rPr>
            </w:pPr>
          </w:p>
          <w:p w14:paraId="019F9B45" w14:textId="17F8A8AF" w:rsidR="009E574D" w:rsidRDefault="00F24E86" w:rsidP="00F24E86">
            <w:pPr>
              <w:jc w:val="center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$</w:t>
            </w:r>
            <w:r w:rsidR="00440AFF" w:rsidRPr="00440AFF">
              <w:rPr>
                <w:rFonts w:asciiTheme="minorHAnsi" w:hAnsiTheme="minorHAnsi"/>
              </w:rPr>
              <w:t>203</w:t>
            </w:r>
          </w:p>
        </w:tc>
      </w:tr>
    </w:tbl>
    <w:p w14:paraId="737355AD" w14:textId="77777777" w:rsidR="000322E2" w:rsidRDefault="000322E2">
      <w:pPr>
        <w:rPr>
          <w:rFonts w:asciiTheme="minorHAnsi" w:hAnsiTheme="minorHAnsi"/>
        </w:rPr>
      </w:pPr>
    </w:p>
    <w:tbl>
      <w:tblPr>
        <w:tblStyle w:val="TableGrid"/>
        <w:tblW w:w="9355" w:type="dxa"/>
        <w:tblLook w:val="04A0" w:firstRow="1" w:lastRow="0" w:firstColumn="1" w:lastColumn="0" w:noHBand="0" w:noVBand="1"/>
      </w:tblPr>
      <w:tblGrid>
        <w:gridCol w:w="1795"/>
        <w:gridCol w:w="1710"/>
        <w:gridCol w:w="3330"/>
        <w:gridCol w:w="1170"/>
        <w:gridCol w:w="1350"/>
      </w:tblGrid>
      <w:tr w:rsidR="006F3D35" w:rsidRPr="004A1C9C" w14:paraId="7BBA5ACB" w14:textId="77777777" w:rsidTr="00E5065D">
        <w:trPr>
          <w:trHeight w:val="503"/>
        </w:trPr>
        <w:tc>
          <w:tcPr>
            <w:tcW w:w="1795" w:type="dxa"/>
            <w:vAlign w:val="center"/>
          </w:tcPr>
          <w:p w14:paraId="46E21C19" w14:textId="77777777" w:rsidR="006F3D35" w:rsidRPr="009F272C" w:rsidRDefault="006F3D35" w:rsidP="00FC7CCE">
            <w:pPr>
              <w:jc w:val="center"/>
              <w:rPr>
                <w:rFonts w:asciiTheme="minorHAnsi" w:hAnsiTheme="minorHAnsi"/>
                <w:b/>
                <w:sz w:val="20"/>
                <w:szCs w:val="20"/>
              </w:rPr>
            </w:pPr>
            <w:r w:rsidRPr="009F272C">
              <w:rPr>
                <w:rFonts w:asciiTheme="minorHAnsi" w:hAnsiTheme="minorHAnsi"/>
                <w:b/>
                <w:sz w:val="20"/>
                <w:szCs w:val="20"/>
              </w:rPr>
              <w:t>Student’s Last Name</w:t>
            </w:r>
          </w:p>
        </w:tc>
        <w:tc>
          <w:tcPr>
            <w:tcW w:w="1710" w:type="dxa"/>
            <w:vAlign w:val="center"/>
          </w:tcPr>
          <w:p w14:paraId="6B5CC9A4" w14:textId="77777777" w:rsidR="006F3D35" w:rsidRPr="009F272C" w:rsidRDefault="006F3D35" w:rsidP="00FC7CCE">
            <w:pPr>
              <w:jc w:val="center"/>
              <w:rPr>
                <w:rFonts w:asciiTheme="minorHAnsi" w:hAnsiTheme="minorHAnsi"/>
                <w:b/>
                <w:sz w:val="20"/>
                <w:szCs w:val="20"/>
              </w:rPr>
            </w:pPr>
            <w:r w:rsidRPr="009F272C">
              <w:rPr>
                <w:rFonts w:asciiTheme="minorHAnsi" w:hAnsiTheme="minorHAnsi"/>
                <w:b/>
                <w:sz w:val="20"/>
                <w:szCs w:val="20"/>
              </w:rPr>
              <w:t>Student’s First Name</w:t>
            </w:r>
          </w:p>
        </w:tc>
        <w:tc>
          <w:tcPr>
            <w:tcW w:w="3330" w:type="dxa"/>
            <w:vAlign w:val="center"/>
          </w:tcPr>
          <w:p w14:paraId="61B07B42" w14:textId="77777777" w:rsidR="006F3D35" w:rsidRPr="009F272C" w:rsidRDefault="006F3D35" w:rsidP="00FC7CCE">
            <w:pPr>
              <w:jc w:val="center"/>
              <w:rPr>
                <w:rFonts w:asciiTheme="minorHAnsi" w:hAnsiTheme="minorHAnsi"/>
                <w:b/>
                <w:sz w:val="20"/>
                <w:szCs w:val="20"/>
              </w:rPr>
            </w:pPr>
            <w:r w:rsidRPr="009F272C">
              <w:rPr>
                <w:rFonts w:asciiTheme="minorHAnsi" w:hAnsiTheme="minorHAnsi"/>
                <w:b/>
                <w:sz w:val="20"/>
                <w:szCs w:val="20"/>
              </w:rPr>
              <w:t>Name of School</w:t>
            </w:r>
          </w:p>
        </w:tc>
        <w:tc>
          <w:tcPr>
            <w:tcW w:w="1170" w:type="dxa"/>
            <w:vAlign w:val="center"/>
          </w:tcPr>
          <w:p w14:paraId="4A75755B" w14:textId="77777777" w:rsidR="006F3D35" w:rsidRPr="009F272C" w:rsidRDefault="006F3D35" w:rsidP="00FC7CCE">
            <w:pPr>
              <w:jc w:val="center"/>
              <w:rPr>
                <w:rFonts w:asciiTheme="minorHAnsi" w:hAnsiTheme="minorHAnsi"/>
                <w:b/>
                <w:sz w:val="20"/>
                <w:szCs w:val="20"/>
              </w:rPr>
            </w:pPr>
            <w:r w:rsidRPr="009F272C">
              <w:rPr>
                <w:rFonts w:asciiTheme="minorHAnsi" w:hAnsiTheme="minorHAnsi"/>
                <w:b/>
                <w:sz w:val="20"/>
                <w:szCs w:val="20"/>
              </w:rPr>
              <w:t>Student’s Current Grade</w:t>
            </w:r>
          </w:p>
        </w:tc>
        <w:tc>
          <w:tcPr>
            <w:tcW w:w="1350" w:type="dxa"/>
            <w:vAlign w:val="center"/>
          </w:tcPr>
          <w:p w14:paraId="172410DB" w14:textId="6ACD1EA1" w:rsidR="006F3D35" w:rsidRPr="00FC7CCE" w:rsidRDefault="006F3D35" w:rsidP="00FC7CCE">
            <w:pPr>
              <w:jc w:val="center"/>
              <w:rPr>
                <w:rFonts w:asciiTheme="minorHAnsi" w:hAnsiTheme="minorHAnsi"/>
                <w:b/>
                <w:sz w:val="16"/>
                <w:szCs w:val="16"/>
              </w:rPr>
            </w:pPr>
            <w:r w:rsidRPr="00FC7CCE">
              <w:rPr>
                <w:rFonts w:asciiTheme="minorHAnsi" w:hAnsiTheme="minorHAnsi"/>
                <w:b/>
                <w:sz w:val="16"/>
                <w:szCs w:val="16"/>
              </w:rPr>
              <w:t xml:space="preserve">Student Meets </w:t>
            </w:r>
            <w:r w:rsidR="004105F6">
              <w:rPr>
                <w:rFonts w:asciiTheme="minorHAnsi" w:hAnsiTheme="minorHAnsi"/>
                <w:b/>
                <w:sz w:val="16"/>
                <w:szCs w:val="16"/>
              </w:rPr>
              <w:t xml:space="preserve">Lower </w:t>
            </w:r>
            <w:r w:rsidR="00A3402E">
              <w:rPr>
                <w:rFonts w:asciiTheme="minorHAnsi" w:hAnsiTheme="minorHAnsi"/>
                <w:b/>
                <w:sz w:val="16"/>
                <w:szCs w:val="16"/>
              </w:rPr>
              <w:t>Income</w:t>
            </w:r>
            <w:r>
              <w:rPr>
                <w:rFonts w:asciiTheme="minorHAnsi" w:hAnsiTheme="minorHAnsi"/>
                <w:b/>
                <w:sz w:val="16"/>
                <w:szCs w:val="16"/>
              </w:rPr>
              <w:t xml:space="preserve"> </w:t>
            </w:r>
            <w:r w:rsidR="003A0C1E">
              <w:rPr>
                <w:rFonts w:asciiTheme="minorHAnsi" w:hAnsiTheme="minorHAnsi"/>
                <w:b/>
                <w:sz w:val="16"/>
                <w:szCs w:val="16"/>
              </w:rPr>
              <w:t>Household Criteria</w:t>
            </w:r>
          </w:p>
        </w:tc>
      </w:tr>
      <w:tr w:rsidR="006F3D35" w:rsidRPr="004A1C9C" w14:paraId="1D78F4E9" w14:textId="77777777" w:rsidTr="00E5065D">
        <w:trPr>
          <w:trHeight w:val="52"/>
        </w:trPr>
        <w:tc>
          <w:tcPr>
            <w:tcW w:w="1795" w:type="dxa"/>
          </w:tcPr>
          <w:p w14:paraId="373A2465" w14:textId="77777777" w:rsidR="006F3D35" w:rsidRPr="004A1C9C" w:rsidRDefault="006F3D35">
            <w:pPr>
              <w:rPr>
                <w:rFonts w:asciiTheme="minorHAnsi" w:hAnsiTheme="minorHAnsi"/>
              </w:rPr>
            </w:pPr>
          </w:p>
        </w:tc>
        <w:tc>
          <w:tcPr>
            <w:tcW w:w="1710" w:type="dxa"/>
          </w:tcPr>
          <w:p w14:paraId="4C92F9E7" w14:textId="77777777" w:rsidR="006F3D35" w:rsidRPr="004A1C9C" w:rsidRDefault="006F3D35">
            <w:pPr>
              <w:rPr>
                <w:rFonts w:asciiTheme="minorHAnsi" w:hAnsiTheme="minorHAnsi"/>
              </w:rPr>
            </w:pPr>
          </w:p>
        </w:tc>
        <w:tc>
          <w:tcPr>
            <w:tcW w:w="3330" w:type="dxa"/>
          </w:tcPr>
          <w:p w14:paraId="3D89EA23" w14:textId="77777777" w:rsidR="006F3D35" w:rsidRPr="004A1C9C" w:rsidRDefault="006F3D35">
            <w:pPr>
              <w:rPr>
                <w:rFonts w:asciiTheme="minorHAnsi" w:hAnsiTheme="minorHAnsi"/>
              </w:rPr>
            </w:pPr>
          </w:p>
        </w:tc>
        <w:tc>
          <w:tcPr>
            <w:tcW w:w="1170" w:type="dxa"/>
          </w:tcPr>
          <w:p w14:paraId="6EE804AC" w14:textId="77777777" w:rsidR="006F3D35" w:rsidRPr="004A1C9C" w:rsidRDefault="006F3D35">
            <w:pPr>
              <w:rPr>
                <w:rFonts w:asciiTheme="minorHAnsi" w:hAnsiTheme="minorHAnsi"/>
              </w:rPr>
            </w:pPr>
          </w:p>
        </w:tc>
        <w:tc>
          <w:tcPr>
            <w:tcW w:w="1350" w:type="dxa"/>
          </w:tcPr>
          <w:p w14:paraId="56083105" w14:textId="77777777" w:rsidR="006F3D35" w:rsidRPr="004A1C9C" w:rsidRDefault="006F3D35">
            <w:pPr>
              <w:rPr>
                <w:rFonts w:asciiTheme="minorHAnsi" w:hAnsiTheme="minorHAnsi"/>
              </w:rPr>
            </w:pPr>
          </w:p>
        </w:tc>
      </w:tr>
      <w:tr w:rsidR="006F3D35" w:rsidRPr="004A1C9C" w14:paraId="6B833EE1" w14:textId="77777777" w:rsidTr="00E5065D">
        <w:trPr>
          <w:trHeight w:val="49"/>
        </w:trPr>
        <w:tc>
          <w:tcPr>
            <w:tcW w:w="1795" w:type="dxa"/>
          </w:tcPr>
          <w:p w14:paraId="44584AAA" w14:textId="77777777" w:rsidR="006F3D35" w:rsidRPr="004A1C9C" w:rsidRDefault="006F3D35">
            <w:pPr>
              <w:rPr>
                <w:rFonts w:asciiTheme="minorHAnsi" w:hAnsiTheme="minorHAnsi"/>
              </w:rPr>
            </w:pPr>
          </w:p>
        </w:tc>
        <w:tc>
          <w:tcPr>
            <w:tcW w:w="1710" w:type="dxa"/>
          </w:tcPr>
          <w:p w14:paraId="0A352232" w14:textId="77777777" w:rsidR="006F3D35" w:rsidRPr="004A1C9C" w:rsidRDefault="006F3D35">
            <w:pPr>
              <w:rPr>
                <w:rFonts w:asciiTheme="minorHAnsi" w:hAnsiTheme="minorHAnsi"/>
              </w:rPr>
            </w:pPr>
          </w:p>
        </w:tc>
        <w:tc>
          <w:tcPr>
            <w:tcW w:w="3330" w:type="dxa"/>
          </w:tcPr>
          <w:p w14:paraId="336D81C0" w14:textId="77777777" w:rsidR="006F3D35" w:rsidRPr="004A1C9C" w:rsidRDefault="006F3D35">
            <w:pPr>
              <w:rPr>
                <w:rFonts w:asciiTheme="minorHAnsi" w:hAnsiTheme="minorHAnsi"/>
              </w:rPr>
            </w:pPr>
          </w:p>
        </w:tc>
        <w:tc>
          <w:tcPr>
            <w:tcW w:w="1170" w:type="dxa"/>
          </w:tcPr>
          <w:p w14:paraId="0B177553" w14:textId="77777777" w:rsidR="006F3D35" w:rsidRPr="004A1C9C" w:rsidRDefault="006F3D35">
            <w:pPr>
              <w:rPr>
                <w:rFonts w:asciiTheme="minorHAnsi" w:hAnsiTheme="minorHAnsi"/>
              </w:rPr>
            </w:pPr>
          </w:p>
        </w:tc>
        <w:tc>
          <w:tcPr>
            <w:tcW w:w="1350" w:type="dxa"/>
          </w:tcPr>
          <w:p w14:paraId="1DFCAB13" w14:textId="77777777" w:rsidR="006F3D35" w:rsidRPr="004A1C9C" w:rsidRDefault="006F3D35">
            <w:pPr>
              <w:rPr>
                <w:rFonts w:asciiTheme="minorHAnsi" w:hAnsiTheme="minorHAnsi"/>
              </w:rPr>
            </w:pPr>
          </w:p>
        </w:tc>
      </w:tr>
      <w:tr w:rsidR="006F3D35" w:rsidRPr="004A1C9C" w14:paraId="58D8E02C" w14:textId="77777777" w:rsidTr="00E5065D">
        <w:trPr>
          <w:trHeight w:val="52"/>
        </w:trPr>
        <w:tc>
          <w:tcPr>
            <w:tcW w:w="1795" w:type="dxa"/>
          </w:tcPr>
          <w:p w14:paraId="25102C30" w14:textId="77777777" w:rsidR="006F3D35" w:rsidRPr="004A1C9C" w:rsidRDefault="006F3D35">
            <w:pPr>
              <w:rPr>
                <w:rFonts w:asciiTheme="minorHAnsi" w:hAnsiTheme="minorHAnsi"/>
              </w:rPr>
            </w:pPr>
          </w:p>
        </w:tc>
        <w:tc>
          <w:tcPr>
            <w:tcW w:w="1710" w:type="dxa"/>
          </w:tcPr>
          <w:p w14:paraId="787BE269" w14:textId="77777777" w:rsidR="006F3D35" w:rsidRPr="004A1C9C" w:rsidRDefault="006F3D35">
            <w:pPr>
              <w:rPr>
                <w:rFonts w:asciiTheme="minorHAnsi" w:hAnsiTheme="minorHAnsi"/>
              </w:rPr>
            </w:pPr>
          </w:p>
        </w:tc>
        <w:tc>
          <w:tcPr>
            <w:tcW w:w="3330" w:type="dxa"/>
          </w:tcPr>
          <w:p w14:paraId="43A9C018" w14:textId="77777777" w:rsidR="006F3D35" w:rsidRPr="004A1C9C" w:rsidRDefault="006F3D35">
            <w:pPr>
              <w:rPr>
                <w:rFonts w:asciiTheme="minorHAnsi" w:hAnsiTheme="minorHAnsi"/>
              </w:rPr>
            </w:pPr>
          </w:p>
        </w:tc>
        <w:tc>
          <w:tcPr>
            <w:tcW w:w="1170" w:type="dxa"/>
          </w:tcPr>
          <w:p w14:paraId="623B2C90" w14:textId="77777777" w:rsidR="006F3D35" w:rsidRPr="004A1C9C" w:rsidRDefault="006F3D35">
            <w:pPr>
              <w:rPr>
                <w:rFonts w:asciiTheme="minorHAnsi" w:hAnsiTheme="minorHAnsi"/>
              </w:rPr>
            </w:pPr>
          </w:p>
        </w:tc>
        <w:tc>
          <w:tcPr>
            <w:tcW w:w="1350" w:type="dxa"/>
          </w:tcPr>
          <w:p w14:paraId="132973F8" w14:textId="77777777" w:rsidR="006F3D35" w:rsidRPr="004A1C9C" w:rsidRDefault="006F3D35">
            <w:pPr>
              <w:rPr>
                <w:rFonts w:asciiTheme="minorHAnsi" w:hAnsiTheme="minorHAnsi"/>
              </w:rPr>
            </w:pPr>
          </w:p>
        </w:tc>
      </w:tr>
      <w:tr w:rsidR="006F3D35" w:rsidRPr="004A1C9C" w14:paraId="55C4F425" w14:textId="77777777" w:rsidTr="00E5065D">
        <w:trPr>
          <w:trHeight w:val="52"/>
        </w:trPr>
        <w:tc>
          <w:tcPr>
            <w:tcW w:w="1795" w:type="dxa"/>
          </w:tcPr>
          <w:p w14:paraId="131CD0ED" w14:textId="77777777" w:rsidR="006F3D35" w:rsidRPr="004A1C9C" w:rsidRDefault="006F3D35">
            <w:pPr>
              <w:rPr>
                <w:rFonts w:asciiTheme="minorHAnsi" w:hAnsiTheme="minorHAnsi"/>
              </w:rPr>
            </w:pPr>
          </w:p>
        </w:tc>
        <w:tc>
          <w:tcPr>
            <w:tcW w:w="1710" w:type="dxa"/>
          </w:tcPr>
          <w:p w14:paraId="5387DEE0" w14:textId="77777777" w:rsidR="006F3D35" w:rsidRPr="004A1C9C" w:rsidRDefault="006F3D35">
            <w:pPr>
              <w:rPr>
                <w:rFonts w:asciiTheme="minorHAnsi" w:hAnsiTheme="minorHAnsi"/>
              </w:rPr>
            </w:pPr>
          </w:p>
        </w:tc>
        <w:tc>
          <w:tcPr>
            <w:tcW w:w="3330" w:type="dxa"/>
          </w:tcPr>
          <w:p w14:paraId="1E7E1BDB" w14:textId="77777777" w:rsidR="006F3D35" w:rsidRPr="004A1C9C" w:rsidRDefault="006F3D35">
            <w:pPr>
              <w:rPr>
                <w:rFonts w:asciiTheme="minorHAnsi" w:hAnsiTheme="minorHAnsi"/>
              </w:rPr>
            </w:pPr>
          </w:p>
        </w:tc>
        <w:tc>
          <w:tcPr>
            <w:tcW w:w="1170" w:type="dxa"/>
          </w:tcPr>
          <w:p w14:paraId="66FF6A49" w14:textId="77777777" w:rsidR="006F3D35" w:rsidRPr="004A1C9C" w:rsidRDefault="006F3D35">
            <w:pPr>
              <w:rPr>
                <w:rFonts w:asciiTheme="minorHAnsi" w:hAnsiTheme="minorHAnsi"/>
              </w:rPr>
            </w:pPr>
          </w:p>
        </w:tc>
        <w:tc>
          <w:tcPr>
            <w:tcW w:w="1350" w:type="dxa"/>
          </w:tcPr>
          <w:p w14:paraId="6F9D6887" w14:textId="77777777" w:rsidR="006F3D35" w:rsidRPr="004A1C9C" w:rsidRDefault="006F3D35">
            <w:pPr>
              <w:rPr>
                <w:rFonts w:asciiTheme="minorHAnsi" w:hAnsiTheme="minorHAnsi"/>
              </w:rPr>
            </w:pPr>
          </w:p>
        </w:tc>
      </w:tr>
      <w:tr w:rsidR="006F3D35" w:rsidRPr="004A1C9C" w14:paraId="671811C5" w14:textId="77777777" w:rsidTr="00E5065D">
        <w:trPr>
          <w:trHeight w:val="49"/>
        </w:trPr>
        <w:tc>
          <w:tcPr>
            <w:tcW w:w="1795" w:type="dxa"/>
          </w:tcPr>
          <w:p w14:paraId="7FD72560" w14:textId="77777777" w:rsidR="006F3D35" w:rsidRPr="004A1C9C" w:rsidRDefault="006F3D35">
            <w:pPr>
              <w:rPr>
                <w:rFonts w:asciiTheme="minorHAnsi" w:hAnsiTheme="minorHAnsi"/>
              </w:rPr>
            </w:pPr>
          </w:p>
        </w:tc>
        <w:tc>
          <w:tcPr>
            <w:tcW w:w="1710" w:type="dxa"/>
          </w:tcPr>
          <w:p w14:paraId="7BC1D054" w14:textId="77777777" w:rsidR="006F3D35" w:rsidRPr="004A1C9C" w:rsidRDefault="006F3D35">
            <w:pPr>
              <w:rPr>
                <w:rFonts w:asciiTheme="minorHAnsi" w:hAnsiTheme="minorHAnsi"/>
              </w:rPr>
            </w:pPr>
          </w:p>
        </w:tc>
        <w:tc>
          <w:tcPr>
            <w:tcW w:w="3330" w:type="dxa"/>
          </w:tcPr>
          <w:p w14:paraId="55621B7A" w14:textId="77777777" w:rsidR="006F3D35" w:rsidRPr="004A1C9C" w:rsidRDefault="006F3D35">
            <w:pPr>
              <w:rPr>
                <w:rFonts w:asciiTheme="minorHAnsi" w:hAnsiTheme="minorHAnsi"/>
              </w:rPr>
            </w:pPr>
          </w:p>
        </w:tc>
        <w:tc>
          <w:tcPr>
            <w:tcW w:w="1170" w:type="dxa"/>
          </w:tcPr>
          <w:p w14:paraId="2FC505FE" w14:textId="77777777" w:rsidR="006F3D35" w:rsidRPr="004A1C9C" w:rsidRDefault="006F3D35">
            <w:pPr>
              <w:rPr>
                <w:rFonts w:asciiTheme="minorHAnsi" w:hAnsiTheme="minorHAnsi"/>
              </w:rPr>
            </w:pPr>
          </w:p>
        </w:tc>
        <w:tc>
          <w:tcPr>
            <w:tcW w:w="1350" w:type="dxa"/>
          </w:tcPr>
          <w:p w14:paraId="34839F9D" w14:textId="77777777" w:rsidR="006F3D35" w:rsidRPr="004A1C9C" w:rsidRDefault="006F3D35">
            <w:pPr>
              <w:rPr>
                <w:rFonts w:asciiTheme="minorHAnsi" w:hAnsiTheme="minorHAnsi"/>
              </w:rPr>
            </w:pPr>
          </w:p>
        </w:tc>
      </w:tr>
      <w:tr w:rsidR="006F3D35" w:rsidRPr="004A1C9C" w14:paraId="52FB9B24" w14:textId="77777777" w:rsidTr="00E5065D">
        <w:trPr>
          <w:trHeight w:val="52"/>
        </w:trPr>
        <w:tc>
          <w:tcPr>
            <w:tcW w:w="1795" w:type="dxa"/>
          </w:tcPr>
          <w:p w14:paraId="216E90C1" w14:textId="77777777" w:rsidR="006F3D35" w:rsidRPr="004A1C9C" w:rsidRDefault="006F3D35">
            <w:pPr>
              <w:rPr>
                <w:rFonts w:asciiTheme="minorHAnsi" w:hAnsiTheme="minorHAnsi"/>
              </w:rPr>
            </w:pPr>
          </w:p>
        </w:tc>
        <w:tc>
          <w:tcPr>
            <w:tcW w:w="1710" w:type="dxa"/>
          </w:tcPr>
          <w:p w14:paraId="29B3FBF4" w14:textId="77777777" w:rsidR="006F3D35" w:rsidRPr="004A1C9C" w:rsidRDefault="006F3D35">
            <w:pPr>
              <w:rPr>
                <w:rFonts w:asciiTheme="minorHAnsi" w:hAnsiTheme="minorHAnsi"/>
              </w:rPr>
            </w:pPr>
          </w:p>
        </w:tc>
        <w:tc>
          <w:tcPr>
            <w:tcW w:w="3330" w:type="dxa"/>
          </w:tcPr>
          <w:p w14:paraId="78D5902F" w14:textId="77777777" w:rsidR="006F3D35" w:rsidRPr="004A1C9C" w:rsidRDefault="006F3D35">
            <w:pPr>
              <w:rPr>
                <w:rFonts w:asciiTheme="minorHAnsi" w:hAnsiTheme="minorHAnsi"/>
              </w:rPr>
            </w:pPr>
          </w:p>
        </w:tc>
        <w:tc>
          <w:tcPr>
            <w:tcW w:w="1170" w:type="dxa"/>
          </w:tcPr>
          <w:p w14:paraId="34096565" w14:textId="77777777" w:rsidR="006F3D35" w:rsidRPr="004A1C9C" w:rsidRDefault="006F3D35">
            <w:pPr>
              <w:rPr>
                <w:rFonts w:asciiTheme="minorHAnsi" w:hAnsiTheme="minorHAnsi"/>
              </w:rPr>
            </w:pPr>
          </w:p>
        </w:tc>
        <w:tc>
          <w:tcPr>
            <w:tcW w:w="1350" w:type="dxa"/>
          </w:tcPr>
          <w:p w14:paraId="67839327" w14:textId="77777777" w:rsidR="006F3D35" w:rsidRPr="004A1C9C" w:rsidRDefault="006F3D35">
            <w:pPr>
              <w:rPr>
                <w:rFonts w:asciiTheme="minorHAnsi" w:hAnsiTheme="minorHAnsi"/>
              </w:rPr>
            </w:pPr>
          </w:p>
        </w:tc>
      </w:tr>
      <w:tr w:rsidR="006F3D35" w:rsidRPr="004A1C9C" w14:paraId="7D11A8BC" w14:textId="77777777" w:rsidTr="00E5065D">
        <w:trPr>
          <w:trHeight w:val="49"/>
        </w:trPr>
        <w:tc>
          <w:tcPr>
            <w:tcW w:w="1795" w:type="dxa"/>
          </w:tcPr>
          <w:p w14:paraId="197B97E3" w14:textId="77777777" w:rsidR="006F3D35" w:rsidRPr="004A1C9C" w:rsidRDefault="006F3D35">
            <w:pPr>
              <w:rPr>
                <w:rFonts w:asciiTheme="minorHAnsi" w:hAnsiTheme="minorHAnsi"/>
              </w:rPr>
            </w:pPr>
          </w:p>
        </w:tc>
        <w:tc>
          <w:tcPr>
            <w:tcW w:w="1710" w:type="dxa"/>
          </w:tcPr>
          <w:p w14:paraId="357E90D8" w14:textId="77777777" w:rsidR="006F3D35" w:rsidRPr="004A1C9C" w:rsidRDefault="006F3D35">
            <w:pPr>
              <w:rPr>
                <w:rFonts w:asciiTheme="minorHAnsi" w:hAnsiTheme="minorHAnsi"/>
              </w:rPr>
            </w:pPr>
          </w:p>
        </w:tc>
        <w:tc>
          <w:tcPr>
            <w:tcW w:w="3330" w:type="dxa"/>
          </w:tcPr>
          <w:p w14:paraId="53877CD8" w14:textId="77777777" w:rsidR="006F3D35" w:rsidRPr="004A1C9C" w:rsidRDefault="006F3D35">
            <w:pPr>
              <w:rPr>
                <w:rFonts w:asciiTheme="minorHAnsi" w:hAnsiTheme="minorHAnsi"/>
              </w:rPr>
            </w:pPr>
          </w:p>
        </w:tc>
        <w:tc>
          <w:tcPr>
            <w:tcW w:w="1170" w:type="dxa"/>
          </w:tcPr>
          <w:p w14:paraId="0FCD4429" w14:textId="77777777" w:rsidR="006F3D35" w:rsidRPr="004A1C9C" w:rsidRDefault="006F3D35">
            <w:pPr>
              <w:rPr>
                <w:rFonts w:asciiTheme="minorHAnsi" w:hAnsiTheme="minorHAnsi"/>
              </w:rPr>
            </w:pPr>
          </w:p>
        </w:tc>
        <w:tc>
          <w:tcPr>
            <w:tcW w:w="1350" w:type="dxa"/>
          </w:tcPr>
          <w:p w14:paraId="50BC9CA1" w14:textId="77777777" w:rsidR="006F3D35" w:rsidRPr="004A1C9C" w:rsidRDefault="006F3D35">
            <w:pPr>
              <w:rPr>
                <w:rFonts w:asciiTheme="minorHAnsi" w:hAnsiTheme="minorHAnsi"/>
              </w:rPr>
            </w:pPr>
          </w:p>
        </w:tc>
      </w:tr>
      <w:tr w:rsidR="006F3D35" w:rsidRPr="004A1C9C" w14:paraId="27BC5D72" w14:textId="77777777" w:rsidTr="00E5065D">
        <w:trPr>
          <w:trHeight w:val="49"/>
        </w:trPr>
        <w:tc>
          <w:tcPr>
            <w:tcW w:w="1795" w:type="dxa"/>
          </w:tcPr>
          <w:p w14:paraId="29832D9C" w14:textId="77777777" w:rsidR="006F3D35" w:rsidRPr="004A1C9C" w:rsidRDefault="006F3D35">
            <w:pPr>
              <w:rPr>
                <w:rFonts w:asciiTheme="minorHAnsi" w:hAnsiTheme="minorHAnsi"/>
              </w:rPr>
            </w:pPr>
          </w:p>
        </w:tc>
        <w:tc>
          <w:tcPr>
            <w:tcW w:w="1710" w:type="dxa"/>
          </w:tcPr>
          <w:p w14:paraId="28797026" w14:textId="77777777" w:rsidR="006F3D35" w:rsidRPr="004A1C9C" w:rsidRDefault="006F3D35">
            <w:pPr>
              <w:rPr>
                <w:rFonts w:asciiTheme="minorHAnsi" w:hAnsiTheme="minorHAnsi"/>
              </w:rPr>
            </w:pPr>
          </w:p>
        </w:tc>
        <w:tc>
          <w:tcPr>
            <w:tcW w:w="3330" w:type="dxa"/>
          </w:tcPr>
          <w:p w14:paraId="55D0174D" w14:textId="77777777" w:rsidR="006F3D35" w:rsidRPr="004A1C9C" w:rsidRDefault="006F3D35">
            <w:pPr>
              <w:rPr>
                <w:rFonts w:asciiTheme="minorHAnsi" w:hAnsiTheme="minorHAnsi"/>
              </w:rPr>
            </w:pPr>
          </w:p>
        </w:tc>
        <w:tc>
          <w:tcPr>
            <w:tcW w:w="1170" w:type="dxa"/>
          </w:tcPr>
          <w:p w14:paraId="2B1AD957" w14:textId="77777777" w:rsidR="006F3D35" w:rsidRPr="004A1C9C" w:rsidRDefault="006F3D35">
            <w:pPr>
              <w:rPr>
                <w:rFonts w:asciiTheme="minorHAnsi" w:hAnsiTheme="minorHAnsi"/>
              </w:rPr>
            </w:pPr>
          </w:p>
        </w:tc>
        <w:tc>
          <w:tcPr>
            <w:tcW w:w="1350" w:type="dxa"/>
          </w:tcPr>
          <w:p w14:paraId="40109574" w14:textId="77777777" w:rsidR="006F3D35" w:rsidRPr="004A1C9C" w:rsidRDefault="006F3D35">
            <w:pPr>
              <w:rPr>
                <w:rFonts w:asciiTheme="minorHAnsi" w:hAnsiTheme="minorHAnsi"/>
              </w:rPr>
            </w:pPr>
          </w:p>
        </w:tc>
      </w:tr>
    </w:tbl>
    <w:p w14:paraId="00599724" w14:textId="4BB02825" w:rsidR="009642E6" w:rsidRDefault="004A1C9C">
      <w:r w:rsidRPr="004A1C9C">
        <w:rPr>
          <w:rFonts w:asciiTheme="minorHAnsi" w:hAnsiTheme="minorHAnsi"/>
          <w:sz w:val="18"/>
          <w:szCs w:val="18"/>
        </w:rPr>
        <w:t xml:space="preserve">Please duplicate this form for additional children.  Return this form to your child’s school by September </w:t>
      </w:r>
      <w:r w:rsidRPr="00326FF5">
        <w:rPr>
          <w:rFonts w:asciiTheme="minorHAnsi" w:hAnsiTheme="minorHAnsi"/>
          <w:sz w:val="18"/>
          <w:szCs w:val="18"/>
          <w:highlight w:val="yellow"/>
        </w:rPr>
        <w:t>___</w:t>
      </w:r>
      <w:r w:rsidRPr="004A1C9C">
        <w:rPr>
          <w:rFonts w:asciiTheme="minorHAnsi" w:hAnsiTheme="minorHAnsi"/>
          <w:sz w:val="18"/>
          <w:szCs w:val="18"/>
        </w:rPr>
        <w:t>, 20</w:t>
      </w:r>
      <w:r w:rsidR="00C859D6">
        <w:rPr>
          <w:rFonts w:asciiTheme="minorHAnsi" w:hAnsiTheme="minorHAnsi"/>
          <w:sz w:val="18"/>
          <w:szCs w:val="18"/>
        </w:rPr>
        <w:t>2</w:t>
      </w:r>
      <w:r w:rsidR="00271807">
        <w:rPr>
          <w:rFonts w:asciiTheme="minorHAnsi" w:hAnsiTheme="minorHAnsi"/>
          <w:sz w:val="18"/>
          <w:szCs w:val="18"/>
        </w:rPr>
        <w:t>6</w:t>
      </w:r>
    </w:p>
    <w:p w14:paraId="0807E073" w14:textId="1F19335B" w:rsidR="004A1C9C" w:rsidRDefault="004A1C9C">
      <w:r>
        <w:t>Signature of Parent:</w:t>
      </w:r>
      <w:r w:rsidR="00326FF5">
        <w:t xml:space="preserve"> </w:t>
      </w:r>
      <w:r>
        <w:t>_________________________________________________</w:t>
      </w:r>
      <w:r w:rsidR="00C904E7">
        <w:t xml:space="preserve">     </w:t>
      </w:r>
      <w:r>
        <w:t>Date: ________</w:t>
      </w:r>
      <w:r w:rsidR="00C904E7">
        <w:t>____</w:t>
      </w:r>
    </w:p>
    <w:sectPr w:rsidR="004A1C9C">
      <w:headerReference w:type="default" r:id="rId7"/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EA54CC4" w14:textId="77777777" w:rsidR="007E6187" w:rsidRDefault="007E6187" w:rsidP="00D4633E">
      <w:pPr>
        <w:spacing w:after="0" w:line="240" w:lineRule="auto"/>
      </w:pPr>
      <w:r>
        <w:separator/>
      </w:r>
    </w:p>
  </w:endnote>
  <w:endnote w:type="continuationSeparator" w:id="0">
    <w:p w14:paraId="3CB4022A" w14:textId="77777777" w:rsidR="007E6187" w:rsidRDefault="007E6187" w:rsidP="00D4633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06CE06E" w14:textId="19E01C3E" w:rsidR="009E574D" w:rsidRDefault="00250DEF" w:rsidP="009F272C">
    <w:pPr>
      <w:pStyle w:val="Footer"/>
      <w:tabs>
        <w:tab w:val="left" w:pos="720"/>
      </w:tabs>
      <w:ind w:left="180" w:hanging="180"/>
      <w:rPr>
        <w:sz w:val="18"/>
        <w:szCs w:val="18"/>
      </w:rPr>
    </w:pPr>
    <w:r w:rsidRPr="00250DEF">
      <w:rPr>
        <w:sz w:val="18"/>
        <w:szCs w:val="18"/>
      </w:rPr>
      <w:t xml:space="preserve">* Economically disadvantaged status is defined as students who are at or below 185% of Poverty Level per the current </w:t>
    </w:r>
    <w:r w:rsidR="009E574D">
      <w:rPr>
        <w:sz w:val="18"/>
        <w:szCs w:val="18"/>
      </w:rPr>
      <w:t xml:space="preserve">USDA </w:t>
    </w:r>
    <w:r w:rsidRPr="00250DEF">
      <w:rPr>
        <w:sz w:val="18"/>
        <w:szCs w:val="18"/>
      </w:rPr>
      <w:t xml:space="preserve">Income Eligibility Guidelines </w:t>
    </w:r>
    <w:r w:rsidR="00271807">
      <w:rPr>
        <w:sz w:val="18"/>
        <w:szCs w:val="18"/>
      </w:rPr>
      <w:t xml:space="preserve"> </w:t>
    </w:r>
    <w:hyperlink r:id="rId1" w:history="1">
      <w:r w:rsidR="00271807" w:rsidRPr="00271807">
        <w:rPr>
          <w:rStyle w:val="Hyperlink"/>
          <w:sz w:val="18"/>
          <w:szCs w:val="18"/>
        </w:rPr>
        <w:t>https://www.fns.usda.gov/schoolmeals/fr-040926</w:t>
      </w:r>
      <w:r w:rsidR="009E574D" w:rsidRPr="00271807">
        <w:rPr>
          <w:rStyle w:val="Hyperlink"/>
          <w:sz w:val="18"/>
          <w:szCs w:val="18"/>
        </w:rPr>
        <w:t xml:space="preserve"> </w:t>
      </w:r>
    </w:hyperlink>
  </w:p>
  <w:p w14:paraId="19B36913" w14:textId="343A7C42" w:rsidR="00D4633E" w:rsidRPr="009E574D" w:rsidRDefault="009E574D" w:rsidP="009F272C">
    <w:pPr>
      <w:pStyle w:val="Footer"/>
      <w:rPr>
        <w:sz w:val="18"/>
        <w:szCs w:val="18"/>
      </w:rPr>
    </w:pPr>
    <w:r>
      <w:rPr>
        <w:sz w:val="18"/>
        <w:szCs w:val="18"/>
      </w:rPr>
      <w:t>**</w:t>
    </w:r>
    <w:r w:rsidRPr="009E574D">
      <w:rPr>
        <w:sz w:val="18"/>
        <w:szCs w:val="18"/>
      </w:rPr>
      <w:t xml:space="preserve">Essential Programs and Services Statute </w:t>
    </w:r>
    <w:hyperlink r:id="rId2" w:tgtFrame="_blank" w:tooltip="http://www.mainelegislature.org/legis/statutes/20-a/title20-asec15672.html" w:history="1">
      <w:r w:rsidR="00250DEF" w:rsidRPr="00250DEF">
        <w:rPr>
          <w:color w:val="0000FF"/>
          <w:sz w:val="18"/>
          <w:szCs w:val="18"/>
          <w:u w:val="single"/>
        </w:rPr>
        <w:t>20-A §15672(</w:t>
      </w:r>
      <w:r w:rsidR="00250DEF" w:rsidRPr="00250DEF">
        <w:rPr>
          <w:color w:val="0000FF"/>
          <w:sz w:val="18"/>
          <w:szCs w:val="18"/>
          <w:u w:val="single"/>
        </w:rPr>
        <w:t>3</w:t>
      </w:r>
      <w:r w:rsidR="00250DEF" w:rsidRPr="00250DEF">
        <w:rPr>
          <w:color w:val="0000FF"/>
          <w:sz w:val="18"/>
          <w:szCs w:val="18"/>
          <w:u w:val="single"/>
        </w:rPr>
        <w:t>)</w:t>
      </w:r>
    </w:hyperlink>
    <w:r w:rsidR="00250DEF" w:rsidRPr="00250DEF">
      <w:rPr>
        <w:sz w:val="18"/>
        <w:szCs w:val="18"/>
      </w:rPr>
      <w:t>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14CD5AF" w14:textId="77777777" w:rsidR="007E6187" w:rsidRDefault="007E6187" w:rsidP="00D4633E">
      <w:pPr>
        <w:spacing w:after="0" w:line="240" w:lineRule="auto"/>
      </w:pPr>
      <w:r>
        <w:separator/>
      </w:r>
    </w:p>
  </w:footnote>
  <w:footnote w:type="continuationSeparator" w:id="0">
    <w:p w14:paraId="1CA9AFB8" w14:textId="77777777" w:rsidR="007E6187" w:rsidRDefault="007E6187" w:rsidP="00D4633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737BC8" w14:textId="3AEDECC1" w:rsidR="00DC01EC" w:rsidRDefault="00DC01EC" w:rsidP="00DC01EC">
    <w:pPr>
      <w:spacing w:after="0"/>
      <w:jc w:val="center"/>
      <w:rPr>
        <w:rFonts w:asciiTheme="minorHAnsi" w:hAnsiTheme="minorHAnsi" w:cs="Arial"/>
      </w:rPr>
    </w:pPr>
    <w:r w:rsidRPr="004A1C9C">
      <w:rPr>
        <w:rFonts w:asciiTheme="minorHAnsi" w:hAnsiTheme="minorHAnsi" w:cs="Arial"/>
      </w:rPr>
      <w:t>PARENT/GUARDIAN--ECONOMIC STATUS</w:t>
    </w:r>
    <w:r>
      <w:rPr>
        <w:rFonts w:asciiTheme="minorHAnsi" w:hAnsiTheme="minorHAnsi" w:cs="Arial"/>
      </w:rPr>
      <w:t xml:space="preserve"> SAMPLE</w:t>
    </w:r>
    <w:r w:rsidRPr="004A1C9C">
      <w:rPr>
        <w:rFonts w:asciiTheme="minorHAnsi" w:hAnsiTheme="minorHAnsi" w:cs="Arial"/>
      </w:rPr>
      <w:t xml:space="preserve"> FORM</w:t>
    </w:r>
  </w:p>
  <w:p w14:paraId="2606D642" w14:textId="364C20A3" w:rsidR="009F272C" w:rsidRPr="00DC01EC" w:rsidRDefault="009F272C" w:rsidP="00DC01EC">
    <w:pPr>
      <w:spacing w:after="0"/>
      <w:jc w:val="center"/>
      <w:rPr>
        <w:rFonts w:asciiTheme="minorHAnsi" w:hAnsiTheme="minorHAnsi" w:cs="Arial"/>
      </w:rPr>
    </w:pPr>
    <w:r>
      <w:rPr>
        <w:rFonts w:asciiTheme="minorHAnsi" w:hAnsiTheme="minorHAnsi" w:cs="Arial"/>
      </w:rPr>
      <w:t>Data Collection used in the Essential Programs &amp; Services State School Funding Allocation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62657D65"/>
    <w:multiLevelType w:val="hybridMultilevel"/>
    <w:tmpl w:val="74ECE000"/>
    <w:lvl w:ilvl="0" w:tplc="E3D03256">
      <w:start w:val="2018"/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30E385B"/>
    <w:multiLevelType w:val="hybridMultilevel"/>
    <w:tmpl w:val="1F767330"/>
    <w:lvl w:ilvl="0" w:tplc="B2C6C52E">
      <w:start w:val="2018"/>
      <w:numFmt w:val="bullet"/>
      <w:lvlText w:val=""/>
      <w:lvlJc w:val="left"/>
      <w:pPr>
        <w:ind w:left="1080" w:hanging="360"/>
      </w:pPr>
      <w:rPr>
        <w:rFonts w:ascii="Symbol" w:eastAsia="Calibr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1209994122">
    <w:abstractNumId w:val="0"/>
  </w:num>
  <w:num w:numId="2" w16cid:durableId="195435657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IyNTcxNzQ3MrY0NzdW0lEKTi0uzszPAykwrAUAAj0PCiwAAAA="/>
  </w:docVars>
  <w:rsids>
    <w:rsidRoot w:val="00D4633E"/>
    <w:rsid w:val="00003EE9"/>
    <w:rsid w:val="00006CD0"/>
    <w:rsid w:val="00007928"/>
    <w:rsid w:val="00007C9E"/>
    <w:rsid w:val="00014B9E"/>
    <w:rsid w:val="00015779"/>
    <w:rsid w:val="0001622F"/>
    <w:rsid w:val="00016C66"/>
    <w:rsid w:val="000175C3"/>
    <w:rsid w:val="000275DF"/>
    <w:rsid w:val="000322E2"/>
    <w:rsid w:val="00034008"/>
    <w:rsid w:val="000376AA"/>
    <w:rsid w:val="00037E8D"/>
    <w:rsid w:val="00037FDC"/>
    <w:rsid w:val="00040612"/>
    <w:rsid w:val="00040722"/>
    <w:rsid w:val="00040CEA"/>
    <w:rsid w:val="00040F67"/>
    <w:rsid w:val="00043EBE"/>
    <w:rsid w:val="00053A5C"/>
    <w:rsid w:val="00053D86"/>
    <w:rsid w:val="00056955"/>
    <w:rsid w:val="00060E74"/>
    <w:rsid w:val="0006407A"/>
    <w:rsid w:val="00070623"/>
    <w:rsid w:val="0007087E"/>
    <w:rsid w:val="00070898"/>
    <w:rsid w:val="00075AC1"/>
    <w:rsid w:val="00076040"/>
    <w:rsid w:val="00076550"/>
    <w:rsid w:val="00084AE7"/>
    <w:rsid w:val="00085695"/>
    <w:rsid w:val="00087D6A"/>
    <w:rsid w:val="0009274F"/>
    <w:rsid w:val="000928BC"/>
    <w:rsid w:val="0009582E"/>
    <w:rsid w:val="000A0AC6"/>
    <w:rsid w:val="000A2D4A"/>
    <w:rsid w:val="000A5980"/>
    <w:rsid w:val="000A79A6"/>
    <w:rsid w:val="000B14F2"/>
    <w:rsid w:val="000B23B7"/>
    <w:rsid w:val="000C017D"/>
    <w:rsid w:val="000C053B"/>
    <w:rsid w:val="000C2670"/>
    <w:rsid w:val="000D7557"/>
    <w:rsid w:val="000E1201"/>
    <w:rsid w:val="000F0368"/>
    <w:rsid w:val="00110442"/>
    <w:rsid w:val="0011157B"/>
    <w:rsid w:val="00111CA2"/>
    <w:rsid w:val="001167DC"/>
    <w:rsid w:val="00122E5B"/>
    <w:rsid w:val="0012358F"/>
    <w:rsid w:val="0012483C"/>
    <w:rsid w:val="001379FD"/>
    <w:rsid w:val="00137D57"/>
    <w:rsid w:val="0014058E"/>
    <w:rsid w:val="00143A3B"/>
    <w:rsid w:val="00144D1A"/>
    <w:rsid w:val="0014701C"/>
    <w:rsid w:val="0015099B"/>
    <w:rsid w:val="001513C9"/>
    <w:rsid w:val="00153CEF"/>
    <w:rsid w:val="001662C0"/>
    <w:rsid w:val="00166543"/>
    <w:rsid w:val="001756DB"/>
    <w:rsid w:val="001829E0"/>
    <w:rsid w:val="001868D9"/>
    <w:rsid w:val="00193E5B"/>
    <w:rsid w:val="00194045"/>
    <w:rsid w:val="00194ED6"/>
    <w:rsid w:val="0019502C"/>
    <w:rsid w:val="001952C7"/>
    <w:rsid w:val="001956B2"/>
    <w:rsid w:val="001A105F"/>
    <w:rsid w:val="001A50B8"/>
    <w:rsid w:val="001A63A7"/>
    <w:rsid w:val="001B0603"/>
    <w:rsid w:val="001B1D5B"/>
    <w:rsid w:val="001B302E"/>
    <w:rsid w:val="001B7CD2"/>
    <w:rsid w:val="001C05B1"/>
    <w:rsid w:val="001C26BD"/>
    <w:rsid w:val="001C28A9"/>
    <w:rsid w:val="001C6F3A"/>
    <w:rsid w:val="001D1D8B"/>
    <w:rsid w:val="001D1FC6"/>
    <w:rsid w:val="001D2EA4"/>
    <w:rsid w:val="001D47D6"/>
    <w:rsid w:val="001D59D7"/>
    <w:rsid w:val="001D6367"/>
    <w:rsid w:val="001D6688"/>
    <w:rsid w:val="001E0CC2"/>
    <w:rsid w:val="001E2946"/>
    <w:rsid w:val="001E4BA4"/>
    <w:rsid w:val="001F0FC8"/>
    <w:rsid w:val="001F1AFB"/>
    <w:rsid w:val="001F257D"/>
    <w:rsid w:val="001F27F4"/>
    <w:rsid w:val="001F564F"/>
    <w:rsid w:val="00203EC3"/>
    <w:rsid w:val="00204455"/>
    <w:rsid w:val="00205C31"/>
    <w:rsid w:val="00206124"/>
    <w:rsid w:val="00212619"/>
    <w:rsid w:val="002144F0"/>
    <w:rsid w:val="00220EB8"/>
    <w:rsid w:val="00222871"/>
    <w:rsid w:val="002230BA"/>
    <w:rsid w:val="00224A3E"/>
    <w:rsid w:val="00225E9E"/>
    <w:rsid w:val="00231095"/>
    <w:rsid w:val="00243758"/>
    <w:rsid w:val="00250DEF"/>
    <w:rsid w:val="00253C0B"/>
    <w:rsid w:val="00255951"/>
    <w:rsid w:val="00257487"/>
    <w:rsid w:val="00262581"/>
    <w:rsid w:val="002638E7"/>
    <w:rsid w:val="002641BE"/>
    <w:rsid w:val="00270EA8"/>
    <w:rsid w:val="002716A3"/>
    <w:rsid w:val="00271807"/>
    <w:rsid w:val="00275C26"/>
    <w:rsid w:val="00281CAA"/>
    <w:rsid w:val="002848C1"/>
    <w:rsid w:val="00286D8E"/>
    <w:rsid w:val="0029198C"/>
    <w:rsid w:val="002947EB"/>
    <w:rsid w:val="002A03C7"/>
    <w:rsid w:val="002A1266"/>
    <w:rsid w:val="002A3CAB"/>
    <w:rsid w:val="002A5710"/>
    <w:rsid w:val="002B07F1"/>
    <w:rsid w:val="002B22DE"/>
    <w:rsid w:val="002B441C"/>
    <w:rsid w:val="002B4B55"/>
    <w:rsid w:val="002B64A6"/>
    <w:rsid w:val="002B7341"/>
    <w:rsid w:val="002B7900"/>
    <w:rsid w:val="002C5224"/>
    <w:rsid w:val="002C585C"/>
    <w:rsid w:val="002C66B3"/>
    <w:rsid w:val="002D03B5"/>
    <w:rsid w:val="002D149C"/>
    <w:rsid w:val="002D6E93"/>
    <w:rsid w:val="002E4919"/>
    <w:rsid w:val="002E4E4F"/>
    <w:rsid w:val="002E795B"/>
    <w:rsid w:val="002F05BF"/>
    <w:rsid w:val="002F2A37"/>
    <w:rsid w:val="002F2ECB"/>
    <w:rsid w:val="002F523A"/>
    <w:rsid w:val="00303376"/>
    <w:rsid w:val="00304090"/>
    <w:rsid w:val="00306EC6"/>
    <w:rsid w:val="003135ED"/>
    <w:rsid w:val="003138A3"/>
    <w:rsid w:val="00313CE7"/>
    <w:rsid w:val="0031620A"/>
    <w:rsid w:val="003165CC"/>
    <w:rsid w:val="003244C3"/>
    <w:rsid w:val="00326FF5"/>
    <w:rsid w:val="0032747D"/>
    <w:rsid w:val="00327743"/>
    <w:rsid w:val="0033753D"/>
    <w:rsid w:val="00340794"/>
    <w:rsid w:val="00342ACF"/>
    <w:rsid w:val="003459AC"/>
    <w:rsid w:val="0034631B"/>
    <w:rsid w:val="00353DEF"/>
    <w:rsid w:val="003545B9"/>
    <w:rsid w:val="00355834"/>
    <w:rsid w:val="003569BE"/>
    <w:rsid w:val="00357925"/>
    <w:rsid w:val="0036047F"/>
    <w:rsid w:val="0036395A"/>
    <w:rsid w:val="003706CF"/>
    <w:rsid w:val="00374428"/>
    <w:rsid w:val="0037578A"/>
    <w:rsid w:val="00375AA6"/>
    <w:rsid w:val="003762E2"/>
    <w:rsid w:val="00384AD1"/>
    <w:rsid w:val="0039052C"/>
    <w:rsid w:val="003907DD"/>
    <w:rsid w:val="00394C7E"/>
    <w:rsid w:val="00395037"/>
    <w:rsid w:val="003972C1"/>
    <w:rsid w:val="003A0B32"/>
    <w:rsid w:val="003A0C1E"/>
    <w:rsid w:val="003A3917"/>
    <w:rsid w:val="003B366D"/>
    <w:rsid w:val="003B4E7E"/>
    <w:rsid w:val="003C0120"/>
    <w:rsid w:val="003C2334"/>
    <w:rsid w:val="003C4176"/>
    <w:rsid w:val="003C6EF2"/>
    <w:rsid w:val="003D1C4C"/>
    <w:rsid w:val="003D1E12"/>
    <w:rsid w:val="003D54BE"/>
    <w:rsid w:val="003D6FAF"/>
    <w:rsid w:val="003E09A6"/>
    <w:rsid w:val="003E0DAB"/>
    <w:rsid w:val="003E419D"/>
    <w:rsid w:val="003E555F"/>
    <w:rsid w:val="003E611E"/>
    <w:rsid w:val="003F0C02"/>
    <w:rsid w:val="003F1FF7"/>
    <w:rsid w:val="003F36B7"/>
    <w:rsid w:val="003F6219"/>
    <w:rsid w:val="004002D1"/>
    <w:rsid w:val="00400317"/>
    <w:rsid w:val="00402C84"/>
    <w:rsid w:val="004033A7"/>
    <w:rsid w:val="00405C32"/>
    <w:rsid w:val="004072DC"/>
    <w:rsid w:val="004105F6"/>
    <w:rsid w:val="00411266"/>
    <w:rsid w:val="004115A4"/>
    <w:rsid w:val="00413DAA"/>
    <w:rsid w:val="004143FC"/>
    <w:rsid w:val="00417B65"/>
    <w:rsid w:val="00421391"/>
    <w:rsid w:val="00425700"/>
    <w:rsid w:val="00426739"/>
    <w:rsid w:val="00426BD5"/>
    <w:rsid w:val="00430954"/>
    <w:rsid w:val="00432A35"/>
    <w:rsid w:val="00433617"/>
    <w:rsid w:val="00433F2A"/>
    <w:rsid w:val="00435BAA"/>
    <w:rsid w:val="00437F05"/>
    <w:rsid w:val="00440AFF"/>
    <w:rsid w:val="004426F1"/>
    <w:rsid w:val="00443C0B"/>
    <w:rsid w:val="0045050A"/>
    <w:rsid w:val="00452563"/>
    <w:rsid w:val="00456112"/>
    <w:rsid w:val="004602D6"/>
    <w:rsid w:val="004644F7"/>
    <w:rsid w:val="00464883"/>
    <w:rsid w:val="00464F6F"/>
    <w:rsid w:val="00465B7D"/>
    <w:rsid w:val="00470010"/>
    <w:rsid w:val="00470EBC"/>
    <w:rsid w:val="004720D8"/>
    <w:rsid w:val="00481963"/>
    <w:rsid w:val="00482041"/>
    <w:rsid w:val="00486949"/>
    <w:rsid w:val="00486FE4"/>
    <w:rsid w:val="004902D2"/>
    <w:rsid w:val="00490E13"/>
    <w:rsid w:val="00497146"/>
    <w:rsid w:val="004A0EB7"/>
    <w:rsid w:val="004A1C9C"/>
    <w:rsid w:val="004A344C"/>
    <w:rsid w:val="004A392E"/>
    <w:rsid w:val="004A3BB9"/>
    <w:rsid w:val="004A4D05"/>
    <w:rsid w:val="004A4E45"/>
    <w:rsid w:val="004A535C"/>
    <w:rsid w:val="004B0B8D"/>
    <w:rsid w:val="004B7332"/>
    <w:rsid w:val="004C1815"/>
    <w:rsid w:val="004C183E"/>
    <w:rsid w:val="004C344F"/>
    <w:rsid w:val="004C3D30"/>
    <w:rsid w:val="004D0DC7"/>
    <w:rsid w:val="004D1EE1"/>
    <w:rsid w:val="004D54F5"/>
    <w:rsid w:val="004E2D5F"/>
    <w:rsid w:val="004F2EB1"/>
    <w:rsid w:val="004F3B40"/>
    <w:rsid w:val="004F7F2D"/>
    <w:rsid w:val="005022B1"/>
    <w:rsid w:val="00502B79"/>
    <w:rsid w:val="005037A0"/>
    <w:rsid w:val="0050566F"/>
    <w:rsid w:val="00511202"/>
    <w:rsid w:val="0052130A"/>
    <w:rsid w:val="00523EE4"/>
    <w:rsid w:val="0052511A"/>
    <w:rsid w:val="005305F1"/>
    <w:rsid w:val="00531A24"/>
    <w:rsid w:val="005328EE"/>
    <w:rsid w:val="00537790"/>
    <w:rsid w:val="005452C8"/>
    <w:rsid w:val="005467B7"/>
    <w:rsid w:val="005500D2"/>
    <w:rsid w:val="00550416"/>
    <w:rsid w:val="005522A3"/>
    <w:rsid w:val="00552915"/>
    <w:rsid w:val="00554AD7"/>
    <w:rsid w:val="00555822"/>
    <w:rsid w:val="005578A1"/>
    <w:rsid w:val="00562DED"/>
    <w:rsid w:val="005643A1"/>
    <w:rsid w:val="0056661A"/>
    <w:rsid w:val="00572C7E"/>
    <w:rsid w:val="00575349"/>
    <w:rsid w:val="00577B55"/>
    <w:rsid w:val="00577FE2"/>
    <w:rsid w:val="00580A72"/>
    <w:rsid w:val="00586136"/>
    <w:rsid w:val="0059012E"/>
    <w:rsid w:val="00592CBC"/>
    <w:rsid w:val="00592DC2"/>
    <w:rsid w:val="0059790A"/>
    <w:rsid w:val="005A1C79"/>
    <w:rsid w:val="005A4839"/>
    <w:rsid w:val="005A7F66"/>
    <w:rsid w:val="005B07F2"/>
    <w:rsid w:val="005B1063"/>
    <w:rsid w:val="005B1A63"/>
    <w:rsid w:val="005B42B3"/>
    <w:rsid w:val="005B5CF7"/>
    <w:rsid w:val="005C1568"/>
    <w:rsid w:val="005C4274"/>
    <w:rsid w:val="005C781B"/>
    <w:rsid w:val="005D49B5"/>
    <w:rsid w:val="005D6316"/>
    <w:rsid w:val="005E71DE"/>
    <w:rsid w:val="005F07E7"/>
    <w:rsid w:val="005F1B66"/>
    <w:rsid w:val="005F25A1"/>
    <w:rsid w:val="005F2620"/>
    <w:rsid w:val="005F3B61"/>
    <w:rsid w:val="005F4AF5"/>
    <w:rsid w:val="005F7573"/>
    <w:rsid w:val="00600833"/>
    <w:rsid w:val="00601D73"/>
    <w:rsid w:val="006020A1"/>
    <w:rsid w:val="006040C1"/>
    <w:rsid w:val="0060687E"/>
    <w:rsid w:val="00607AB5"/>
    <w:rsid w:val="00615066"/>
    <w:rsid w:val="00615EA2"/>
    <w:rsid w:val="00617D1E"/>
    <w:rsid w:val="00617E14"/>
    <w:rsid w:val="006235CE"/>
    <w:rsid w:val="00625F8B"/>
    <w:rsid w:val="0062779B"/>
    <w:rsid w:val="006358F4"/>
    <w:rsid w:val="00636704"/>
    <w:rsid w:val="00637D63"/>
    <w:rsid w:val="00640597"/>
    <w:rsid w:val="006445CB"/>
    <w:rsid w:val="00644682"/>
    <w:rsid w:val="00644D94"/>
    <w:rsid w:val="006462F9"/>
    <w:rsid w:val="00651541"/>
    <w:rsid w:val="00652CE8"/>
    <w:rsid w:val="00653643"/>
    <w:rsid w:val="00661D45"/>
    <w:rsid w:val="0066777D"/>
    <w:rsid w:val="00667DFD"/>
    <w:rsid w:val="006725E1"/>
    <w:rsid w:val="00680020"/>
    <w:rsid w:val="00680417"/>
    <w:rsid w:val="0068068F"/>
    <w:rsid w:val="0068682E"/>
    <w:rsid w:val="0068684A"/>
    <w:rsid w:val="00687F9F"/>
    <w:rsid w:val="006925E2"/>
    <w:rsid w:val="00695D87"/>
    <w:rsid w:val="006A1572"/>
    <w:rsid w:val="006A320C"/>
    <w:rsid w:val="006A3E7F"/>
    <w:rsid w:val="006A3F66"/>
    <w:rsid w:val="006A442D"/>
    <w:rsid w:val="006A6B62"/>
    <w:rsid w:val="006A7E36"/>
    <w:rsid w:val="006A7FAF"/>
    <w:rsid w:val="006B0EB9"/>
    <w:rsid w:val="006B3653"/>
    <w:rsid w:val="006B3E43"/>
    <w:rsid w:val="006B4FA5"/>
    <w:rsid w:val="006B673C"/>
    <w:rsid w:val="006C0504"/>
    <w:rsid w:val="006C1863"/>
    <w:rsid w:val="006C401B"/>
    <w:rsid w:val="006D095A"/>
    <w:rsid w:val="006E13B3"/>
    <w:rsid w:val="006E2328"/>
    <w:rsid w:val="006E506A"/>
    <w:rsid w:val="006E65D6"/>
    <w:rsid w:val="006F3D35"/>
    <w:rsid w:val="006F5076"/>
    <w:rsid w:val="006F79A1"/>
    <w:rsid w:val="007064AD"/>
    <w:rsid w:val="007070AA"/>
    <w:rsid w:val="0070781A"/>
    <w:rsid w:val="00707BDF"/>
    <w:rsid w:val="00707E9D"/>
    <w:rsid w:val="00710247"/>
    <w:rsid w:val="007119A1"/>
    <w:rsid w:val="00722923"/>
    <w:rsid w:val="007266F2"/>
    <w:rsid w:val="007276AF"/>
    <w:rsid w:val="0073011E"/>
    <w:rsid w:val="00737EDF"/>
    <w:rsid w:val="007463CF"/>
    <w:rsid w:val="007467E9"/>
    <w:rsid w:val="00752AAD"/>
    <w:rsid w:val="00753974"/>
    <w:rsid w:val="00754A2F"/>
    <w:rsid w:val="00755091"/>
    <w:rsid w:val="00755A0A"/>
    <w:rsid w:val="007566EB"/>
    <w:rsid w:val="007572E2"/>
    <w:rsid w:val="00761698"/>
    <w:rsid w:val="00765EDD"/>
    <w:rsid w:val="00767601"/>
    <w:rsid w:val="00767BE4"/>
    <w:rsid w:val="00776864"/>
    <w:rsid w:val="00776E35"/>
    <w:rsid w:val="00781060"/>
    <w:rsid w:val="007841C3"/>
    <w:rsid w:val="00784348"/>
    <w:rsid w:val="00790AA8"/>
    <w:rsid w:val="00790AE1"/>
    <w:rsid w:val="007A4568"/>
    <w:rsid w:val="007B17D8"/>
    <w:rsid w:val="007B41EF"/>
    <w:rsid w:val="007B6425"/>
    <w:rsid w:val="007C17F4"/>
    <w:rsid w:val="007C245D"/>
    <w:rsid w:val="007D3A47"/>
    <w:rsid w:val="007D4285"/>
    <w:rsid w:val="007D4E5E"/>
    <w:rsid w:val="007D71B4"/>
    <w:rsid w:val="007E0689"/>
    <w:rsid w:val="007E06FC"/>
    <w:rsid w:val="007E0B1E"/>
    <w:rsid w:val="007E3304"/>
    <w:rsid w:val="007E3D08"/>
    <w:rsid w:val="007E6187"/>
    <w:rsid w:val="007E7B22"/>
    <w:rsid w:val="007F061F"/>
    <w:rsid w:val="007F1B66"/>
    <w:rsid w:val="00801858"/>
    <w:rsid w:val="008041DE"/>
    <w:rsid w:val="00806F62"/>
    <w:rsid w:val="0081114F"/>
    <w:rsid w:val="00811F7E"/>
    <w:rsid w:val="008202C6"/>
    <w:rsid w:val="00820A21"/>
    <w:rsid w:val="00826D48"/>
    <w:rsid w:val="00834413"/>
    <w:rsid w:val="00835D26"/>
    <w:rsid w:val="00841C13"/>
    <w:rsid w:val="00841E66"/>
    <w:rsid w:val="00845AC1"/>
    <w:rsid w:val="00853DB4"/>
    <w:rsid w:val="00854BEB"/>
    <w:rsid w:val="0085543B"/>
    <w:rsid w:val="00855B76"/>
    <w:rsid w:val="00860B6E"/>
    <w:rsid w:val="008628ED"/>
    <w:rsid w:val="00862A76"/>
    <w:rsid w:val="0086592B"/>
    <w:rsid w:val="00866160"/>
    <w:rsid w:val="00867196"/>
    <w:rsid w:val="008671BC"/>
    <w:rsid w:val="00867F12"/>
    <w:rsid w:val="0087160F"/>
    <w:rsid w:val="00880D14"/>
    <w:rsid w:val="008829D6"/>
    <w:rsid w:val="00883A9E"/>
    <w:rsid w:val="00893B79"/>
    <w:rsid w:val="00897508"/>
    <w:rsid w:val="00897C09"/>
    <w:rsid w:val="008A1747"/>
    <w:rsid w:val="008A2EA7"/>
    <w:rsid w:val="008A3E50"/>
    <w:rsid w:val="008A4E4C"/>
    <w:rsid w:val="008B2ABE"/>
    <w:rsid w:val="008B45BB"/>
    <w:rsid w:val="008C0EDF"/>
    <w:rsid w:val="008C1491"/>
    <w:rsid w:val="008C1740"/>
    <w:rsid w:val="008C29AF"/>
    <w:rsid w:val="008C5218"/>
    <w:rsid w:val="008C74C7"/>
    <w:rsid w:val="008D09C8"/>
    <w:rsid w:val="008D267E"/>
    <w:rsid w:val="008D4356"/>
    <w:rsid w:val="008D4E75"/>
    <w:rsid w:val="008D63D2"/>
    <w:rsid w:val="008D783D"/>
    <w:rsid w:val="008E23D9"/>
    <w:rsid w:val="008E5FB5"/>
    <w:rsid w:val="008F1367"/>
    <w:rsid w:val="008F3129"/>
    <w:rsid w:val="008F36C3"/>
    <w:rsid w:val="008F676B"/>
    <w:rsid w:val="00900E95"/>
    <w:rsid w:val="009018E7"/>
    <w:rsid w:val="00906932"/>
    <w:rsid w:val="009079E0"/>
    <w:rsid w:val="00912457"/>
    <w:rsid w:val="009134A4"/>
    <w:rsid w:val="0092118F"/>
    <w:rsid w:val="00922D54"/>
    <w:rsid w:val="00923F8A"/>
    <w:rsid w:val="00925AE6"/>
    <w:rsid w:val="00925C92"/>
    <w:rsid w:val="00925D42"/>
    <w:rsid w:val="0092748E"/>
    <w:rsid w:val="009348F7"/>
    <w:rsid w:val="00935DFF"/>
    <w:rsid w:val="00940BB3"/>
    <w:rsid w:val="0094126F"/>
    <w:rsid w:val="00941E23"/>
    <w:rsid w:val="009432B2"/>
    <w:rsid w:val="00950A77"/>
    <w:rsid w:val="00952D3C"/>
    <w:rsid w:val="00953367"/>
    <w:rsid w:val="00954F95"/>
    <w:rsid w:val="0095574D"/>
    <w:rsid w:val="009642E6"/>
    <w:rsid w:val="00966163"/>
    <w:rsid w:val="00966ACC"/>
    <w:rsid w:val="00980ECE"/>
    <w:rsid w:val="00981E8F"/>
    <w:rsid w:val="00985BA2"/>
    <w:rsid w:val="00991DDB"/>
    <w:rsid w:val="0099290B"/>
    <w:rsid w:val="009A1599"/>
    <w:rsid w:val="009B340F"/>
    <w:rsid w:val="009B66E8"/>
    <w:rsid w:val="009C05F2"/>
    <w:rsid w:val="009C24EE"/>
    <w:rsid w:val="009C7277"/>
    <w:rsid w:val="009C75A3"/>
    <w:rsid w:val="009D6055"/>
    <w:rsid w:val="009E0DF4"/>
    <w:rsid w:val="009E31B3"/>
    <w:rsid w:val="009E3710"/>
    <w:rsid w:val="009E4315"/>
    <w:rsid w:val="009E574D"/>
    <w:rsid w:val="009E5BC7"/>
    <w:rsid w:val="009E75F8"/>
    <w:rsid w:val="009F0667"/>
    <w:rsid w:val="009F1824"/>
    <w:rsid w:val="009F272C"/>
    <w:rsid w:val="009F3E9C"/>
    <w:rsid w:val="00A018F1"/>
    <w:rsid w:val="00A02213"/>
    <w:rsid w:val="00A034F5"/>
    <w:rsid w:val="00A0493A"/>
    <w:rsid w:val="00A06085"/>
    <w:rsid w:val="00A1203F"/>
    <w:rsid w:val="00A13806"/>
    <w:rsid w:val="00A15BBA"/>
    <w:rsid w:val="00A15E07"/>
    <w:rsid w:val="00A26F08"/>
    <w:rsid w:val="00A27EE8"/>
    <w:rsid w:val="00A303E4"/>
    <w:rsid w:val="00A31A18"/>
    <w:rsid w:val="00A32A53"/>
    <w:rsid w:val="00A3402E"/>
    <w:rsid w:val="00A36C53"/>
    <w:rsid w:val="00A37E8F"/>
    <w:rsid w:val="00A40B89"/>
    <w:rsid w:val="00A43A33"/>
    <w:rsid w:val="00A4560F"/>
    <w:rsid w:val="00A4653A"/>
    <w:rsid w:val="00A51861"/>
    <w:rsid w:val="00A51DA3"/>
    <w:rsid w:val="00A556B8"/>
    <w:rsid w:val="00A563DC"/>
    <w:rsid w:val="00A57500"/>
    <w:rsid w:val="00A60364"/>
    <w:rsid w:val="00A66346"/>
    <w:rsid w:val="00A67E23"/>
    <w:rsid w:val="00A7027D"/>
    <w:rsid w:val="00A71793"/>
    <w:rsid w:val="00A71D2D"/>
    <w:rsid w:val="00A733F5"/>
    <w:rsid w:val="00A735EF"/>
    <w:rsid w:val="00A73B68"/>
    <w:rsid w:val="00A74CD3"/>
    <w:rsid w:val="00A806C1"/>
    <w:rsid w:val="00A82199"/>
    <w:rsid w:val="00A83DBF"/>
    <w:rsid w:val="00A87E3C"/>
    <w:rsid w:val="00A954A1"/>
    <w:rsid w:val="00A96527"/>
    <w:rsid w:val="00A96735"/>
    <w:rsid w:val="00A97B49"/>
    <w:rsid w:val="00A97E5D"/>
    <w:rsid w:val="00AA0184"/>
    <w:rsid w:val="00AA0AC7"/>
    <w:rsid w:val="00AA0ECE"/>
    <w:rsid w:val="00AA1188"/>
    <w:rsid w:val="00AA3B4B"/>
    <w:rsid w:val="00AA554C"/>
    <w:rsid w:val="00AA5F1C"/>
    <w:rsid w:val="00AA6AFF"/>
    <w:rsid w:val="00AB3629"/>
    <w:rsid w:val="00AB7707"/>
    <w:rsid w:val="00AC5FE3"/>
    <w:rsid w:val="00AD48A6"/>
    <w:rsid w:val="00AD6D70"/>
    <w:rsid w:val="00AD73D0"/>
    <w:rsid w:val="00AE20E3"/>
    <w:rsid w:val="00AE36A4"/>
    <w:rsid w:val="00AE4AF9"/>
    <w:rsid w:val="00AE6F3A"/>
    <w:rsid w:val="00AF0233"/>
    <w:rsid w:val="00AF104A"/>
    <w:rsid w:val="00AF1B2B"/>
    <w:rsid w:val="00AF6687"/>
    <w:rsid w:val="00AF7E85"/>
    <w:rsid w:val="00B02162"/>
    <w:rsid w:val="00B070CE"/>
    <w:rsid w:val="00B14641"/>
    <w:rsid w:val="00B15063"/>
    <w:rsid w:val="00B1628B"/>
    <w:rsid w:val="00B21985"/>
    <w:rsid w:val="00B22251"/>
    <w:rsid w:val="00B254EE"/>
    <w:rsid w:val="00B36F66"/>
    <w:rsid w:val="00B41502"/>
    <w:rsid w:val="00B47222"/>
    <w:rsid w:val="00B5084B"/>
    <w:rsid w:val="00B55245"/>
    <w:rsid w:val="00B55A13"/>
    <w:rsid w:val="00B55A81"/>
    <w:rsid w:val="00B5746F"/>
    <w:rsid w:val="00B6061A"/>
    <w:rsid w:val="00B628C5"/>
    <w:rsid w:val="00B64CA8"/>
    <w:rsid w:val="00B65B5B"/>
    <w:rsid w:val="00B702B1"/>
    <w:rsid w:val="00B70A81"/>
    <w:rsid w:val="00B71158"/>
    <w:rsid w:val="00B73781"/>
    <w:rsid w:val="00B74C42"/>
    <w:rsid w:val="00B74E38"/>
    <w:rsid w:val="00B75AE2"/>
    <w:rsid w:val="00B81494"/>
    <w:rsid w:val="00B8159F"/>
    <w:rsid w:val="00B8165C"/>
    <w:rsid w:val="00B82114"/>
    <w:rsid w:val="00B83F37"/>
    <w:rsid w:val="00B90FCE"/>
    <w:rsid w:val="00B9726A"/>
    <w:rsid w:val="00BA1A76"/>
    <w:rsid w:val="00BA3110"/>
    <w:rsid w:val="00BA5713"/>
    <w:rsid w:val="00BB0DB1"/>
    <w:rsid w:val="00BB55CA"/>
    <w:rsid w:val="00BC1D88"/>
    <w:rsid w:val="00BC6180"/>
    <w:rsid w:val="00BD096E"/>
    <w:rsid w:val="00BD542F"/>
    <w:rsid w:val="00BD79D9"/>
    <w:rsid w:val="00BE0A8B"/>
    <w:rsid w:val="00BE17A4"/>
    <w:rsid w:val="00BF01C2"/>
    <w:rsid w:val="00BF53F2"/>
    <w:rsid w:val="00BF7A84"/>
    <w:rsid w:val="00C0152A"/>
    <w:rsid w:val="00C04027"/>
    <w:rsid w:val="00C0425A"/>
    <w:rsid w:val="00C053D8"/>
    <w:rsid w:val="00C05B5B"/>
    <w:rsid w:val="00C06867"/>
    <w:rsid w:val="00C14242"/>
    <w:rsid w:val="00C14524"/>
    <w:rsid w:val="00C1542D"/>
    <w:rsid w:val="00C15CD2"/>
    <w:rsid w:val="00C16290"/>
    <w:rsid w:val="00C17061"/>
    <w:rsid w:val="00C23E7A"/>
    <w:rsid w:val="00C31C62"/>
    <w:rsid w:val="00C3537A"/>
    <w:rsid w:val="00C44499"/>
    <w:rsid w:val="00C45308"/>
    <w:rsid w:val="00C459AA"/>
    <w:rsid w:val="00C47D91"/>
    <w:rsid w:val="00C507F4"/>
    <w:rsid w:val="00C50DE9"/>
    <w:rsid w:val="00C511BA"/>
    <w:rsid w:val="00C5427D"/>
    <w:rsid w:val="00C56449"/>
    <w:rsid w:val="00C70780"/>
    <w:rsid w:val="00C74318"/>
    <w:rsid w:val="00C75A33"/>
    <w:rsid w:val="00C7650E"/>
    <w:rsid w:val="00C82769"/>
    <w:rsid w:val="00C83D5A"/>
    <w:rsid w:val="00C859D6"/>
    <w:rsid w:val="00C904E7"/>
    <w:rsid w:val="00C94F6D"/>
    <w:rsid w:val="00C9651B"/>
    <w:rsid w:val="00CA0025"/>
    <w:rsid w:val="00CA18D1"/>
    <w:rsid w:val="00CA6DB0"/>
    <w:rsid w:val="00CB2B3D"/>
    <w:rsid w:val="00CB3D4C"/>
    <w:rsid w:val="00CB76CD"/>
    <w:rsid w:val="00CC10D4"/>
    <w:rsid w:val="00CC283D"/>
    <w:rsid w:val="00CC4C1A"/>
    <w:rsid w:val="00CD183B"/>
    <w:rsid w:val="00CD4656"/>
    <w:rsid w:val="00CD494A"/>
    <w:rsid w:val="00CE124F"/>
    <w:rsid w:val="00CE1B8C"/>
    <w:rsid w:val="00CE5E29"/>
    <w:rsid w:val="00CF1197"/>
    <w:rsid w:val="00CF5F75"/>
    <w:rsid w:val="00D05958"/>
    <w:rsid w:val="00D070B6"/>
    <w:rsid w:val="00D12574"/>
    <w:rsid w:val="00D137B0"/>
    <w:rsid w:val="00D16651"/>
    <w:rsid w:val="00D20C31"/>
    <w:rsid w:val="00D218CA"/>
    <w:rsid w:val="00D23AF9"/>
    <w:rsid w:val="00D26B0F"/>
    <w:rsid w:val="00D3175A"/>
    <w:rsid w:val="00D40FFF"/>
    <w:rsid w:val="00D41545"/>
    <w:rsid w:val="00D4250C"/>
    <w:rsid w:val="00D435E3"/>
    <w:rsid w:val="00D43E2F"/>
    <w:rsid w:val="00D4633E"/>
    <w:rsid w:val="00D51455"/>
    <w:rsid w:val="00D56DF6"/>
    <w:rsid w:val="00D6199C"/>
    <w:rsid w:val="00D62A02"/>
    <w:rsid w:val="00D66BC0"/>
    <w:rsid w:val="00D81C90"/>
    <w:rsid w:val="00D82B34"/>
    <w:rsid w:val="00D92DAC"/>
    <w:rsid w:val="00D95519"/>
    <w:rsid w:val="00D96A71"/>
    <w:rsid w:val="00D973ED"/>
    <w:rsid w:val="00DA1B6D"/>
    <w:rsid w:val="00DA2578"/>
    <w:rsid w:val="00DA342A"/>
    <w:rsid w:val="00DA53AD"/>
    <w:rsid w:val="00DA54F1"/>
    <w:rsid w:val="00DB0A91"/>
    <w:rsid w:val="00DB1F50"/>
    <w:rsid w:val="00DB2476"/>
    <w:rsid w:val="00DB5A9F"/>
    <w:rsid w:val="00DB6F85"/>
    <w:rsid w:val="00DC01EC"/>
    <w:rsid w:val="00DC0AE5"/>
    <w:rsid w:val="00DC0C6B"/>
    <w:rsid w:val="00DC3D4F"/>
    <w:rsid w:val="00DC4762"/>
    <w:rsid w:val="00DC49B8"/>
    <w:rsid w:val="00DC4DED"/>
    <w:rsid w:val="00DC61C7"/>
    <w:rsid w:val="00DC6DAA"/>
    <w:rsid w:val="00DC7267"/>
    <w:rsid w:val="00DC7E3D"/>
    <w:rsid w:val="00DC7EAE"/>
    <w:rsid w:val="00DD259D"/>
    <w:rsid w:val="00DD5008"/>
    <w:rsid w:val="00DD6029"/>
    <w:rsid w:val="00DE14F8"/>
    <w:rsid w:val="00DE166B"/>
    <w:rsid w:val="00DE38E3"/>
    <w:rsid w:val="00DE59C9"/>
    <w:rsid w:val="00DF1045"/>
    <w:rsid w:val="00DF1587"/>
    <w:rsid w:val="00DF2144"/>
    <w:rsid w:val="00E02443"/>
    <w:rsid w:val="00E04D59"/>
    <w:rsid w:val="00E10A1B"/>
    <w:rsid w:val="00E16B1C"/>
    <w:rsid w:val="00E16E16"/>
    <w:rsid w:val="00E17610"/>
    <w:rsid w:val="00E20A7A"/>
    <w:rsid w:val="00E211A0"/>
    <w:rsid w:val="00E235A7"/>
    <w:rsid w:val="00E24711"/>
    <w:rsid w:val="00E30509"/>
    <w:rsid w:val="00E36963"/>
    <w:rsid w:val="00E4520F"/>
    <w:rsid w:val="00E45A40"/>
    <w:rsid w:val="00E47170"/>
    <w:rsid w:val="00E5065D"/>
    <w:rsid w:val="00E51568"/>
    <w:rsid w:val="00E51617"/>
    <w:rsid w:val="00E60143"/>
    <w:rsid w:val="00E620E5"/>
    <w:rsid w:val="00E73C89"/>
    <w:rsid w:val="00E76DAA"/>
    <w:rsid w:val="00E771FE"/>
    <w:rsid w:val="00E77D0B"/>
    <w:rsid w:val="00E82AC1"/>
    <w:rsid w:val="00E84FC3"/>
    <w:rsid w:val="00E87D23"/>
    <w:rsid w:val="00E944B5"/>
    <w:rsid w:val="00E947C8"/>
    <w:rsid w:val="00EA286B"/>
    <w:rsid w:val="00EA6592"/>
    <w:rsid w:val="00EB35C0"/>
    <w:rsid w:val="00EB5B94"/>
    <w:rsid w:val="00EB5FA4"/>
    <w:rsid w:val="00EB67A8"/>
    <w:rsid w:val="00EC20E2"/>
    <w:rsid w:val="00EC5848"/>
    <w:rsid w:val="00EC75F8"/>
    <w:rsid w:val="00ED1AF0"/>
    <w:rsid w:val="00ED1ED1"/>
    <w:rsid w:val="00ED326F"/>
    <w:rsid w:val="00ED44C7"/>
    <w:rsid w:val="00ED5BC1"/>
    <w:rsid w:val="00EE170F"/>
    <w:rsid w:val="00EF0E09"/>
    <w:rsid w:val="00EF1345"/>
    <w:rsid w:val="00EF19A0"/>
    <w:rsid w:val="00EF2AE3"/>
    <w:rsid w:val="00EF4785"/>
    <w:rsid w:val="00EF7D86"/>
    <w:rsid w:val="00F02D49"/>
    <w:rsid w:val="00F10503"/>
    <w:rsid w:val="00F130FA"/>
    <w:rsid w:val="00F176B1"/>
    <w:rsid w:val="00F20F6F"/>
    <w:rsid w:val="00F21F09"/>
    <w:rsid w:val="00F24E86"/>
    <w:rsid w:val="00F25AF8"/>
    <w:rsid w:val="00F35ED1"/>
    <w:rsid w:val="00F40276"/>
    <w:rsid w:val="00F50348"/>
    <w:rsid w:val="00F52A84"/>
    <w:rsid w:val="00F5569D"/>
    <w:rsid w:val="00F56104"/>
    <w:rsid w:val="00F572B5"/>
    <w:rsid w:val="00F6184D"/>
    <w:rsid w:val="00F6223A"/>
    <w:rsid w:val="00F62CE2"/>
    <w:rsid w:val="00F64DE2"/>
    <w:rsid w:val="00F70B2D"/>
    <w:rsid w:val="00F71FCA"/>
    <w:rsid w:val="00F7283E"/>
    <w:rsid w:val="00F7314D"/>
    <w:rsid w:val="00F75FF6"/>
    <w:rsid w:val="00F76842"/>
    <w:rsid w:val="00F8317A"/>
    <w:rsid w:val="00F87B42"/>
    <w:rsid w:val="00F911F5"/>
    <w:rsid w:val="00F938A9"/>
    <w:rsid w:val="00F95300"/>
    <w:rsid w:val="00FA14B4"/>
    <w:rsid w:val="00FA43BB"/>
    <w:rsid w:val="00FA4F75"/>
    <w:rsid w:val="00FB0858"/>
    <w:rsid w:val="00FB58D2"/>
    <w:rsid w:val="00FB60E5"/>
    <w:rsid w:val="00FC2AB8"/>
    <w:rsid w:val="00FC2C6E"/>
    <w:rsid w:val="00FC7CCE"/>
    <w:rsid w:val="00FD5C34"/>
    <w:rsid w:val="00FE0065"/>
    <w:rsid w:val="00FE25F3"/>
    <w:rsid w:val="00FE286E"/>
    <w:rsid w:val="00FE6680"/>
    <w:rsid w:val="00FE7940"/>
    <w:rsid w:val="00FE7FAB"/>
    <w:rsid w:val="00FF099F"/>
    <w:rsid w:val="00FF0F90"/>
    <w:rsid w:val="00FF14B7"/>
    <w:rsid w:val="00FF14BA"/>
    <w:rsid w:val="00FF69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D3E4D26"/>
  <w15:chartTrackingRefBased/>
  <w15:docId w15:val="{139556C7-DD21-4073-865C-FD221A2560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Theme="minorHAnsi" w:hAnsi="Times New Roman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4633E"/>
    <w:rPr>
      <w:rFonts w:ascii="Calibri" w:eastAsia="Calibri" w:hAnsi="Calibri" w:cs="Times New Roman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99"/>
    <w:rsid w:val="00D4633E"/>
    <w:pPr>
      <w:spacing w:after="0" w:line="240" w:lineRule="auto"/>
      <w:jc w:val="center"/>
    </w:pPr>
    <w:rPr>
      <w:rFonts w:ascii="Arial" w:eastAsia="Times New Roman" w:hAnsi="Arial"/>
      <w:b/>
      <w:sz w:val="20"/>
      <w:szCs w:val="20"/>
    </w:rPr>
  </w:style>
  <w:style w:type="character" w:customStyle="1" w:styleId="BodyTextChar">
    <w:name w:val="Body Text Char"/>
    <w:basedOn w:val="DefaultParagraphFont"/>
    <w:link w:val="BodyText"/>
    <w:uiPriority w:val="99"/>
    <w:rsid w:val="00D4633E"/>
    <w:rPr>
      <w:rFonts w:ascii="Arial" w:eastAsia="Times New Roman" w:hAnsi="Arial" w:cs="Times New Roman"/>
      <w:b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D4633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4633E"/>
    <w:rPr>
      <w:rFonts w:ascii="Calibri" w:eastAsia="Calibri" w:hAnsi="Calibri" w:cs="Times New Roman"/>
    </w:rPr>
  </w:style>
  <w:style w:type="paragraph" w:styleId="Footer">
    <w:name w:val="footer"/>
    <w:basedOn w:val="Normal"/>
    <w:link w:val="FooterChar"/>
    <w:uiPriority w:val="99"/>
    <w:unhideWhenUsed/>
    <w:rsid w:val="00D4633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4633E"/>
    <w:rPr>
      <w:rFonts w:ascii="Calibri" w:eastAsia="Calibri" w:hAnsi="Calibri" w:cs="Times New Roman"/>
    </w:rPr>
  </w:style>
  <w:style w:type="character" w:styleId="Hyperlink">
    <w:name w:val="Hyperlink"/>
    <w:basedOn w:val="DefaultParagraphFont"/>
    <w:uiPriority w:val="99"/>
    <w:unhideWhenUsed/>
    <w:rsid w:val="00D4633E"/>
    <w:rPr>
      <w:color w:val="0000FF"/>
      <w:u w:val="single"/>
    </w:rPr>
  </w:style>
  <w:style w:type="table" w:styleId="TableGrid">
    <w:name w:val="Table Grid"/>
    <w:basedOn w:val="TableNormal"/>
    <w:uiPriority w:val="59"/>
    <w:rsid w:val="00D463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AF104A"/>
    <w:pPr>
      <w:autoSpaceDE w:val="0"/>
      <w:autoSpaceDN w:val="0"/>
      <w:adjustRightInd w:val="0"/>
      <w:spacing w:after="0" w:line="240" w:lineRule="auto"/>
    </w:pPr>
    <w:rPr>
      <w:rFonts w:cs="Times New Roman"/>
      <w:color w:val="000000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C4C1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C4C1A"/>
    <w:rPr>
      <w:rFonts w:ascii="Segoe UI" w:eastAsia="Calibr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DC01EC"/>
    <w:rPr>
      <w:color w:val="605E5C"/>
      <w:shd w:val="clear" w:color="auto" w:fill="E1DFDD"/>
    </w:rPr>
  </w:style>
  <w:style w:type="paragraph" w:customStyle="1" w:styleId="TableParagraph">
    <w:name w:val="Table Paragraph"/>
    <w:basedOn w:val="Normal"/>
    <w:uiPriority w:val="1"/>
    <w:qFormat/>
    <w:rsid w:val="00271807"/>
    <w:pPr>
      <w:widowControl w:val="0"/>
      <w:autoSpaceDE w:val="0"/>
      <w:autoSpaceDN w:val="0"/>
      <w:spacing w:after="0" w:line="240" w:lineRule="auto"/>
      <w:jc w:val="right"/>
    </w:pPr>
    <w:rPr>
      <w:rFonts w:ascii="Arial" w:eastAsia="Arial" w:hAnsi="Arial" w:cs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37317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082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633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765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84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customXml" Target="../customXml/item3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customXml" Target="../customXml/item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customXml" Target="../customXml/item1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http://www.mainelegislature.org/legis/statutes/20-A/title20-Asec15672.html" TargetMode="External"/><Relationship Id="rId1" Type="http://schemas.openxmlformats.org/officeDocument/2006/relationships/hyperlink" Target="https://www.fns.usda.gov/schoolmeals/fr-040926%20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199A4039A44494392F3C6644174EFD4" ma:contentTypeVersion="18" ma:contentTypeDescription="Create a new document." ma:contentTypeScope="" ma:versionID="5b4168e6780d29acb4fb375952ad5d8f">
  <xsd:schema xmlns:xsd="http://www.w3.org/2001/XMLSchema" xmlns:xs="http://www.w3.org/2001/XMLSchema" xmlns:p="http://schemas.microsoft.com/office/2006/metadata/properties" xmlns:ns2="d88a5585-8329-475e-b2d5-3ecaed923975" xmlns:ns3="8e4d829d-fbfb-4b2f-b3ff-512c8664d3e8" targetNamespace="http://schemas.microsoft.com/office/2006/metadata/properties" ma:root="true" ma:fieldsID="e0a59fbd4270c0c6ec630c1f4ef5d4ae" ns2:_="" ns3:_="">
    <xsd:import namespace="d88a5585-8329-475e-b2d5-3ecaed923975"/>
    <xsd:import namespace="8e4d829d-fbfb-4b2f-b3ff-512c8664d3e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MediaServiceSearchProperties" minOccurs="0"/>
                <xsd:element ref="ns3:SharedWithUsers" minOccurs="0"/>
                <xsd:element ref="ns3:SharedWithDetails" minOccurs="0"/>
                <xsd:element ref="ns2:Note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ie8f5300a76e4615ac8677561665fe8e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8a5585-8329-475e-b2d5-3ecaed92397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1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Notes" ma:index="14" nillable="true" ma:displayName="Notes" ma:format="Dropdown" ma:internalName="Notes">
      <xsd:simpleType>
        <xsd:restriction base="dms:Text">
          <xsd:maxLength value="255"/>
        </xsd:restriction>
      </xsd:simple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8e407dca-7e10-41d8-9780-494ed3966f6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ie8f5300a76e4615ac8677561665fe8e" ma:index="24" nillable="true" ma:taxonomy="true" ma:internalName="ie8f5300a76e4615ac8677561665fe8e" ma:taxonomyFieldName="Metadata" ma:displayName="Metadata" ma:default="" ma:fieldId="{2e8f5300-a76e-4615-ac86-77561665fe8e}" ma:sspId="8e407dca-7e10-41d8-9780-494ed3966f68" ma:termSetId="548a93fa-6488-4950-9383-a5b0d9980914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MediaServiceLocation" ma:index="25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e4d829d-fbfb-4b2f-b3ff-512c8664d3e8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101382a6-fd2a-4255-8c6f-25838e23e578}" ma:internalName="TaxCatchAll" ma:showField="CatchAllData" ma:web="8e4d829d-fbfb-4b2f-b3ff-512c8664d3e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8e4d829d-fbfb-4b2f-b3ff-512c8664d3e8" xsi:nil="true"/>
    <Notes xmlns="d88a5585-8329-475e-b2d5-3ecaed923975" xsi:nil="true"/>
    <ie8f5300a76e4615ac8677561665fe8e xmlns="d88a5585-8329-475e-b2d5-3ecaed923975">
      <Terms xmlns="http://schemas.microsoft.com/office/infopath/2007/PartnerControls"/>
    </ie8f5300a76e4615ac8677561665fe8e>
    <lcf76f155ced4ddcb4097134ff3c332f xmlns="d88a5585-8329-475e-b2d5-3ecaed923975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96E77365-243F-4B37-9E17-155F15B1F495}"/>
</file>

<file path=customXml/itemProps2.xml><?xml version="1.0" encoding="utf-8"?>
<ds:datastoreItem xmlns:ds="http://schemas.openxmlformats.org/officeDocument/2006/customXml" ds:itemID="{EDF9A303-3D2E-4E2D-8FBF-B4B1324B73E1}"/>
</file>

<file path=customXml/itemProps3.xml><?xml version="1.0" encoding="utf-8"?>
<ds:datastoreItem xmlns:ds="http://schemas.openxmlformats.org/officeDocument/2006/customXml" ds:itemID="{1C4682AC-13B5-4108-8219-6152B9BFE852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</Pages>
  <Words>346</Words>
  <Characters>1976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lis, Charlotte</dc:creator>
  <cp:keywords/>
  <dc:description/>
  <cp:lastModifiedBy>Ellis, Charlotte</cp:lastModifiedBy>
  <cp:revision>4</cp:revision>
  <dcterms:created xsi:type="dcterms:W3CDTF">2026-04-09T14:41:00Z</dcterms:created>
  <dcterms:modified xsi:type="dcterms:W3CDTF">2026-04-09T14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19c3654-4ef9-4263-8e69-a0bfc4498602</vt:lpwstr>
  </property>
  <property fmtid="{D5CDD505-2E9C-101B-9397-08002B2CF9AE}" pid="3" name="ContentTypeId">
    <vt:lpwstr>0x010100E199A4039A44494392F3C6644174EFD4</vt:lpwstr>
  </property>
</Properties>
</file>